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DE742" w14:textId="77777777" w:rsidR="00E64958" w:rsidRDefault="00E64958" w:rsidP="002A1EB4">
      <w:pPr>
        <w:spacing w:before="20" w:after="20"/>
        <w:rPr>
          <w:b/>
        </w:rPr>
      </w:pPr>
      <w:bookmarkStart w:id="0" w:name="_GoBack"/>
      <w:bookmarkEnd w:id="0"/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219"/>
        <w:gridCol w:w="1446"/>
        <w:gridCol w:w="184"/>
        <w:gridCol w:w="87"/>
        <w:gridCol w:w="175"/>
        <w:gridCol w:w="514"/>
        <w:gridCol w:w="532"/>
        <w:gridCol w:w="90"/>
        <w:gridCol w:w="455"/>
        <w:gridCol w:w="337"/>
        <w:gridCol w:w="274"/>
        <w:gridCol w:w="335"/>
        <w:gridCol w:w="198"/>
        <w:gridCol w:w="152"/>
        <w:gridCol w:w="384"/>
        <w:gridCol w:w="134"/>
        <w:gridCol w:w="85"/>
        <w:gridCol w:w="234"/>
        <w:gridCol w:w="163"/>
        <w:gridCol w:w="264"/>
        <w:gridCol w:w="91"/>
        <w:gridCol w:w="141"/>
        <w:gridCol w:w="437"/>
        <w:gridCol w:w="97"/>
        <w:gridCol w:w="273"/>
        <w:gridCol w:w="300"/>
        <w:gridCol w:w="100"/>
        <w:gridCol w:w="276"/>
        <w:gridCol w:w="179"/>
        <w:gridCol w:w="173"/>
        <w:gridCol w:w="80"/>
        <w:gridCol w:w="471"/>
      </w:tblGrid>
      <w:tr w:rsidR="0006621A" w:rsidRPr="005A29FF" w14:paraId="16EADAE7" w14:textId="77777777" w:rsidTr="003C6CC8">
        <w:tc>
          <w:tcPr>
            <w:tcW w:w="1641" w:type="dxa"/>
            <w:shd w:val="clear" w:color="auto" w:fill="auto"/>
          </w:tcPr>
          <w:p w14:paraId="33566BAA" w14:textId="75FD5F7A" w:rsidR="0006621A" w:rsidRPr="0040357B" w:rsidRDefault="002A1EB4" w:rsidP="00E055C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444B68C" wp14:editId="2B1BC9A4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32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3C6CC8"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13EAEF56" w14:textId="263EFEFA" w:rsidR="00FC4198" w:rsidRPr="002E7688" w:rsidRDefault="006A12DF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ktisad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İda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iml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3C6CC8"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p w14:paraId="5416FFE9" w14:textId="59C89143" w:rsidR="00E804EF" w:rsidRPr="00F013D1" w:rsidRDefault="006A12D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F013D1">
              <w:rPr>
                <w:color w:val="1F497D"/>
                <w:sz w:val="20"/>
                <w:szCs w:val="20"/>
              </w:rPr>
              <w:t>Siyaset</w:t>
            </w:r>
            <w:proofErr w:type="spellEnd"/>
            <w:r w:rsidRPr="00F013D1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1F497D"/>
                <w:sz w:val="20"/>
                <w:szCs w:val="20"/>
              </w:rPr>
              <w:t>Bilimi</w:t>
            </w:r>
            <w:proofErr w:type="spellEnd"/>
            <w:r w:rsidRPr="00F013D1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F013D1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1F497D"/>
                <w:sz w:val="20"/>
                <w:szCs w:val="20"/>
              </w:rPr>
              <w:t>Uluslararası</w:t>
            </w:r>
            <w:proofErr w:type="spellEnd"/>
            <w:r w:rsidRPr="00F013D1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1F497D"/>
                <w:sz w:val="20"/>
                <w:szCs w:val="20"/>
              </w:rPr>
              <w:t>İlişkiler</w:t>
            </w:r>
            <w:proofErr w:type="spellEnd"/>
          </w:p>
        </w:tc>
      </w:tr>
      <w:tr w:rsidR="00E804EF" w:rsidRPr="0040357B" w14:paraId="5809CB59" w14:textId="77777777" w:rsidTr="003C6CC8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880" w:type="dxa"/>
            <w:gridSpan w:val="13"/>
            <w:shd w:val="clear" w:color="auto" w:fill="auto"/>
          </w:tcPr>
          <w:p w14:paraId="3BA77400" w14:textId="7E79AC60" w:rsidR="00E804EF" w:rsidRPr="00F013D1" w:rsidRDefault="006A12DF" w:rsidP="00253F2C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013D1">
              <w:rPr>
                <w:color w:val="262626"/>
                <w:sz w:val="20"/>
                <w:szCs w:val="20"/>
              </w:rPr>
              <w:t xml:space="preserve">BA,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Siyaset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Bilimi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Uluslararsı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3935" w:type="dxa"/>
            <w:gridSpan w:val="18"/>
            <w:shd w:val="clear" w:color="auto" w:fill="auto"/>
          </w:tcPr>
          <w:p w14:paraId="2219EF9B" w14:textId="78A0A660" w:rsidR="00E804EF" w:rsidRPr="00F013D1" w:rsidRDefault="006A12DF" w:rsidP="004C5D77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F013D1">
              <w:rPr>
                <w:color w:val="262626"/>
                <w:sz w:val="20"/>
                <w:szCs w:val="20"/>
              </w:rPr>
              <w:t>Mecburi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91230D2" w14:textId="77777777" w:rsidTr="003C6CC8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80" w:type="dxa"/>
            <w:gridSpan w:val="13"/>
            <w:shd w:val="clear" w:color="auto" w:fill="auto"/>
          </w:tcPr>
          <w:p w14:paraId="2890A247" w14:textId="1CD6D471" w:rsidR="00E804EF" w:rsidRPr="00F013D1" w:rsidRDefault="006A12DF" w:rsidP="004C1984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F013D1">
              <w:rPr>
                <w:color w:val="262626"/>
                <w:sz w:val="20"/>
                <w:szCs w:val="20"/>
              </w:rPr>
              <w:t>Tüm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bölümler</w:t>
            </w:r>
            <w:proofErr w:type="spellEnd"/>
          </w:p>
        </w:tc>
        <w:tc>
          <w:tcPr>
            <w:tcW w:w="3935" w:type="dxa"/>
            <w:gridSpan w:val="18"/>
            <w:shd w:val="clear" w:color="auto" w:fill="auto"/>
          </w:tcPr>
          <w:p w14:paraId="4FAE341E" w14:textId="461B9AF9" w:rsidR="00E804EF" w:rsidRPr="00F013D1" w:rsidRDefault="006A12DF" w:rsidP="00200A9E">
            <w:pPr>
              <w:rPr>
                <w:color w:val="262626"/>
                <w:sz w:val="20"/>
                <w:szCs w:val="20"/>
              </w:rPr>
            </w:pPr>
            <w:r w:rsidRPr="00F013D1">
              <w:rPr>
                <w:color w:val="262626"/>
                <w:sz w:val="20"/>
                <w:szCs w:val="20"/>
              </w:rPr>
              <w:t>Alan-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dışı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seçmeli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4EE7EC12" w14:textId="77777777" w:rsidTr="003C6CC8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80" w:type="dxa"/>
            <w:gridSpan w:val="13"/>
            <w:shd w:val="clear" w:color="auto" w:fill="auto"/>
          </w:tcPr>
          <w:p w14:paraId="504501A7" w14:textId="77777777" w:rsidR="00E804EF" w:rsidRPr="00F013D1" w:rsidRDefault="00E804EF" w:rsidP="004C1984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  <w:tc>
          <w:tcPr>
            <w:tcW w:w="3935" w:type="dxa"/>
            <w:gridSpan w:val="18"/>
            <w:shd w:val="clear" w:color="auto" w:fill="auto"/>
          </w:tcPr>
          <w:p w14:paraId="025D4335" w14:textId="77777777" w:rsidR="00E804EF" w:rsidRPr="00F013D1" w:rsidRDefault="00E804EF" w:rsidP="004C5D77">
            <w:pPr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3C6CC8"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7EDAE58D" w14:textId="5D4C6EC9" w:rsidR="00E804EF" w:rsidRPr="00F013D1" w:rsidRDefault="00F013D1" w:rsidP="00E804EF">
            <w:pPr>
              <w:spacing w:before="20" w:after="20"/>
              <w:rPr>
                <w:sz w:val="20"/>
                <w:szCs w:val="20"/>
              </w:rPr>
            </w:pPr>
            <w:r w:rsidRPr="00F013D1">
              <w:rPr>
                <w:sz w:val="20"/>
                <w:szCs w:val="20"/>
              </w:rPr>
              <w:t>POLS 327</w:t>
            </w:r>
          </w:p>
        </w:tc>
      </w:tr>
      <w:tr w:rsidR="00E804EF" w:rsidRPr="0040357B" w14:paraId="7CA7C749" w14:textId="77777777" w:rsidTr="003C6CC8"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p w14:paraId="3424A3AC" w14:textId="0CDE78EC" w:rsidR="00E804EF" w:rsidRPr="00F013D1" w:rsidRDefault="00F013D1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Kartşılaştırmal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</w:t>
            </w:r>
            <w:r w:rsidR="00E13A85" w:rsidRPr="00F013D1">
              <w:rPr>
                <w:color w:val="262626"/>
                <w:sz w:val="20"/>
                <w:szCs w:val="20"/>
              </w:rPr>
              <w:t>emokrasi</w:t>
            </w:r>
            <w:proofErr w:type="spellEnd"/>
          </w:p>
        </w:tc>
      </w:tr>
      <w:tr w:rsidR="00E804EF" w:rsidRPr="0040357B" w14:paraId="014B3CD5" w14:textId="77777777" w:rsidTr="003C6CC8"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36A55F71" w14:textId="6D9AE52C" w:rsidR="00E804EF" w:rsidRPr="00F013D1" w:rsidRDefault="006A12DF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F013D1"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3C6CC8"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p w14:paraId="6ECD52DD" w14:textId="77777777" w:rsidR="00E804EF" w:rsidRPr="00F013D1" w:rsidRDefault="00E804EF" w:rsidP="001A3CF8">
            <w:pPr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6C9BC17C" w14:textId="77777777" w:rsidTr="003C6CC8"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p w14:paraId="648F6828" w14:textId="61FCB58E" w:rsidR="00E804EF" w:rsidRPr="00F013D1" w:rsidRDefault="006A12DF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 w:rsidRPr="00F013D1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3C6CC8"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63" w:type="dxa"/>
            <w:gridSpan w:val="6"/>
            <w:shd w:val="clear" w:color="auto" w:fill="auto"/>
          </w:tcPr>
          <w:p w14:paraId="68DF6E22" w14:textId="761F1A4A" w:rsidR="00E804EF" w:rsidRPr="00F013D1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013D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F013D1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1103DD" w:rsidRPr="00F013D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529" w:type="dxa"/>
            <w:gridSpan w:val="4"/>
            <w:shd w:val="clear" w:color="auto" w:fill="auto"/>
          </w:tcPr>
          <w:p w14:paraId="5E910F14" w14:textId="61FB8BDC" w:rsidR="00E804EF" w:rsidRPr="00F013D1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013D1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43" w:type="dxa"/>
            <w:gridSpan w:val="8"/>
            <w:shd w:val="clear" w:color="auto" w:fill="auto"/>
          </w:tcPr>
          <w:p w14:paraId="7DFC4E59" w14:textId="77777777" w:rsidR="00E804EF" w:rsidRPr="00F013D1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013D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2980" w:type="dxa"/>
            <w:gridSpan w:val="13"/>
            <w:shd w:val="clear" w:color="auto" w:fill="auto"/>
          </w:tcPr>
          <w:p w14:paraId="5356B59A" w14:textId="77777777" w:rsidR="00E804EF" w:rsidRPr="00F013D1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013D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F013D1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3C6CC8"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p w14:paraId="5DA68ACF" w14:textId="79926FE0" w:rsidR="00E804EF" w:rsidRPr="00F013D1" w:rsidRDefault="00F013D1" w:rsidP="00F502F1">
            <w:pPr>
              <w:rPr>
                <w:sz w:val="20"/>
                <w:szCs w:val="20"/>
              </w:rPr>
            </w:pPr>
            <w:r w:rsidRPr="00F013D1"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3C6CC8"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p w14:paraId="37750451" w14:textId="7F16D207" w:rsidR="00E804EF" w:rsidRPr="00F013D1" w:rsidRDefault="006A12DF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F013D1">
              <w:rPr>
                <w:color w:val="262626"/>
                <w:sz w:val="20"/>
                <w:szCs w:val="20"/>
              </w:rPr>
              <w:t>Harf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3C6CC8">
        <w:trPr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76F564E0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85222C1" w14:textId="77777777" w:rsidTr="003C6CC8">
        <w:trPr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7DF7D924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54A93B" w14:textId="77777777" w:rsidTr="003C6CC8"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p w14:paraId="54C8759B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38FCBAF" w14:textId="77777777" w:rsidTr="003C6CC8"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326B9069" w14:textId="32B31DE1" w:rsidR="00E804EF" w:rsidRPr="00F013D1" w:rsidRDefault="00E13A85" w:rsidP="00E13A85">
            <w:pPr>
              <w:spacing w:before="20" w:after="20"/>
              <w:rPr>
                <w:color w:val="262626" w:themeColor="text1" w:themeTint="D9"/>
                <w:sz w:val="18"/>
                <w:szCs w:val="18"/>
              </w:rPr>
            </w:pPr>
            <w:r w:rsidRPr="00F013D1">
              <w:rPr>
                <w:color w:val="262626" w:themeColor="text1" w:themeTint="D9"/>
                <w:sz w:val="18"/>
                <w:szCs w:val="18"/>
              </w:rPr>
              <w:t xml:space="preserve">Bu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ders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demokrasi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v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demokratikleşm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teorilerini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karşılaştırmalı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olarak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F013D1">
              <w:rPr>
                <w:color w:val="262626" w:themeColor="text1" w:themeTint="D9"/>
                <w:sz w:val="18"/>
                <w:szCs w:val="18"/>
              </w:rPr>
              <w:t>tartışır.Bu</w:t>
            </w:r>
            <w:proofErr w:type="spellEnd"/>
            <w:proofErr w:type="gram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amaçla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önc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demokratik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rejimlerin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kurumları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v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normları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il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alakalı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ön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sürülen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teoriler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sunulur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.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Öğrenciler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farklı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vaka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çalışma</w:t>
            </w:r>
            <w:r w:rsidR="0024267B" w:rsidRPr="00F013D1">
              <w:rPr>
                <w:color w:val="262626" w:themeColor="text1" w:themeTint="D9"/>
                <w:sz w:val="18"/>
                <w:szCs w:val="18"/>
              </w:rPr>
              <w:t>larını</w:t>
            </w:r>
            <w:proofErr w:type="spellEnd"/>
            <w:r w:rsidR="0024267B" w:rsidRPr="00F013D1">
              <w:rPr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="0024267B" w:rsidRPr="00F013D1">
              <w:rPr>
                <w:color w:val="262626" w:themeColor="text1" w:themeTint="D9"/>
                <w:sz w:val="18"/>
                <w:szCs w:val="18"/>
              </w:rPr>
              <w:t>bu</w:t>
            </w:r>
            <w:proofErr w:type="spellEnd"/>
            <w:r w:rsidR="0024267B"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24267B" w:rsidRPr="00F013D1">
              <w:rPr>
                <w:color w:val="262626" w:themeColor="text1" w:themeTint="D9"/>
                <w:sz w:val="18"/>
                <w:szCs w:val="18"/>
              </w:rPr>
              <w:t>teorik</w:t>
            </w:r>
            <w:proofErr w:type="spellEnd"/>
            <w:r w:rsidR="0024267B"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24267B" w:rsidRPr="00F013D1">
              <w:rPr>
                <w:color w:val="262626" w:themeColor="text1" w:themeTint="D9"/>
                <w:sz w:val="18"/>
                <w:szCs w:val="18"/>
              </w:rPr>
              <w:t>çerçeve</w:t>
            </w:r>
            <w:proofErr w:type="spellEnd"/>
            <w:r w:rsidR="0024267B"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24267B" w:rsidRPr="00F013D1">
              <w:rPr>
                <w:color w:val="262626" w:themeColor="text1" w:themeTint="D9"/>
                <w:sz w:val="18"/>
                <w:szCs w:val="18"/>
              </w:rPr>
              <w:t>içeri</w:t>
            </w:r>
            <w:r w:rsidRPr="00F013D1">
              <w:rPr>
                <w:color w:val="262626" w:themeColor="text1" w:themeTint="D9"/>
                <w:sz w:val="18"/>
                <w:szCs w:val="18"/>
              </w:rPr>
              <w:t>s</w:t>
            </w:r>
            <w:r w:rsidR="0024267B" w:rsidRPr="00F013D1">
              <w:rPr>
                <w:color w:val="262626" w:themeColor="text1" w:themeTint="D9"/>
                <w:sz w:val="18"/>
                <w:szCs w:val="18"/>
              </w:rPr>
              <w:t>i</w:t>
            </w:r>
            <w:r w:rsidRPr="00F013D1">
              <w:rPr>
                <w:color w:val="262626" w:themeColor="text1" w:themeTint="D9"/>
                <w:sz w:val="18"/>
                <w:szCs w:val="18"/>
              </w:rPr>
              <w:t>nd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tartışır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v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değerlendirir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.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Derst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konu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il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alakalı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, hem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niteliksel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hem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niceliksel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araştırma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yöntemleri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ile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yapılmış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çalışmalar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18"/>
                <w:szCs w:val="18"/>
              </w:rPr>
              <w:t>sunulur</w:t>
            </w:r>
            <w:proofErr w:type="spellEnd"/>
            <w:r w:rsidRPr="00F013D1">
              <w:rPr>
                <w:color w:val="262626" w:themeColor="text1" w:themeTint="D9"/>
                <w:sz w:val="18"/>
                <w:szCs w:val="18"/>
              </w:rPr>
              <w:t xml:space="preserve">.  </w:t>
            </w:r>
          </w:p>
        </w:tc>
      </w:tr>
      <w:tr w:rsidR="00E804EF" w:rsidRPr="0040357B" w14:paraId="0CBBA25B" w14:textId="77777777" w:rsidTr="003C6CC8">
        <w:trPr>
          <w:trHeight w:val="70"/>
        </w:trPr>
        <w:tc>
          <w:tcPr>
            <w:tcW w:w="164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0F13FC1D" w14:textId="766F1D84" w:rsidR="00E804EF" w:rsidRPr="00F013D1" w:rsidRDefault="00E13A85" w:rsidP="00E13A85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013D1"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demokratikleşme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konularında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tartışılan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teorileri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analiz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F013D1">
              <w:rPr>
                <w:color w:val="262626"/>
                <w:sz w:val="20"/>
                <w:szCs w:val="20"/>
              </w:rPr>
              <w:t>eder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.</w:t>
            </w:r>
            <w:proofErr w:type="gramEnd"/>
            <w:r w:rsidRPr="00F013D1">
              <w:rPr>
                <w:color w:val="262626"/>
                <w:sz w:val="20"/>
                <w:szCs w:val="20"/>
              </w:rPr>
              <w:t xml:space="preserve"> Bu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amaçla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farklı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vaka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çalışmaları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farklı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yöntemlerle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yapılmış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araştırmalar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/>
                <w:sz w:val="20"/>
                <w:szCs w:val="20"/>
              </w:rPr>
              <w:t>incelenir</w:t>
            </w:r>
            <w:proofErr w:type="spellEnd"/>
            <w:r w:rsidRPr="00F013D1">
              <w:rPr>
                <w:color w:val="262626"/>
                <w:sz w:val="20"/>
                <w:szCs w:val="20"/>
              </w:rPr>
              <w:t>.</w:t>
            </w:r>
          </w:p>
        </w:tc>
      </w:tr>
      <w:tr w:rsidR="00DD7975" w:rsidRPr="0040357B" w14:paraId="5C38B711" w14:textId="77777777" w:rsidTr="003C6CC8">
        <w:tc>
          <w:tcPr>
            <w:tcW w:w="1641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F013D1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013D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9"/>
            <w:vMerge w:val="restart"/>
            <w:shd w:val="clear" w:color="auto" w:fill="auto"/>
          </w:tcPr>
          <w:p w14:paraId="539D274E" w14:textId="7ACB9CD0" w:rsidR="00E13A85" w:rsidRPr="00F013D1" w:rsidRDefault="00E13A85" w:rsidP="00E13A85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color w:val="262626" w:themeColor="text1" w:themeTint="D9"/>
                <w:sz w:val="20"/>
                <w:szCs w:val="20"/>
              </w:rPr>
            </w:pP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Demokrasi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demokratikleşme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konularınd</w:t>
            </w:r>
            <w:r w:rsidR="009F22C0" w:rsidRPr="00F013D1">
              <w:rPr>
                <w:color w:val="262626" w:themeColor="text1" w:themeTint="D9"/>
                <w:sz w:val="20"/>
                <w:szCs w:val="20"/>
              </w:rPr>
              <w:t>a</w:t>
            </w:r>
            <w:proofErr w:type="spellEnd"/>
            <w:r w:rsidR="009F22C0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="009F22C0" w:rsidRPr="00F013D1">
              <w:rPr>
                <w:color w:val="262626" w:themeColor="text1" w:themeTint="D9"/>
                <w:sz w:val="20"/>
                <w:szCs w:val="20"/>
              </w:rPr>
              <w:t>öne</w:t>
            </w:r>
            <w:proofErr w:type="spellEnd"/>
            <w:r w:rsidR="009F22C0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="009F22C0" w:rsidRPr="00F013D1">
              <w:rPr>
                <w:color w:val="262626" w:themeColor="text1" w:themeTint="D9"/>
                <w:sz w:val="20"/>
                <w:szCs w:val="20"/>
              </w:rPr>
              <w:t>sürülen</w:t>
            </w:r>
            <w:proofErr w:type="spellEnd"/>
            <w:r w:rsidR="009F22C0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="009F22C0" w:rsidRPr="00F013D1">
              <w:rPr>
                <w:color w:val="262626" w:themeColor="text1" w:themeTint="D9"/>
                <w:sz w:val="20"/>
                <w:szCs w:val="20"/>
              </w:rPr>
              <w:t>teorileri</w:t>
            </w:r>
            <w:proofErr w:type="spellEnd"/>
            <w:r w:rsidR="009F22C0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="009F22C0" w:rsidRPr="00F013D1">
              <w:rPr>
                <w:color w:val="262626" w:themeColor="text1" w:themeTint="D9"/>
                <w:sz w:val="20"/>
                <w:szCs w:val="20"/>
              </w:rPr>
              <w:t>açıklamak</w:t>
            </w:r>
            <w:proofErr w:type="spellEnd"/>
          </w:p>
          <w:p w14:paraId="4EF9AECE" w14:textId="7F3058E8" w:rsidR="00E13A85" w:rsidRPr="00F013D1" w:rsidRDefault="009F22C0" w:rsidP="00E13A85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color w:val="262626" w:themeColor="text1" w:themeTint="D9"/>
                <w:sz w:val="20"/>
                <w:szCs w:val="20"/>
              </w:rPr>
            </w:pP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Demokratik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rejimlerin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kurum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normlarını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ayırt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etmek</w:t>
            </w:r>
            <w:proofErr w:type="spellEnd"/>
          </w:p>
          <w:p w14:paraId="5BB3FC03" w14:textId="4950E430" w:rsidR="00E13A85" w:rsidRPr="00F013D1" w:rsidRDefault="009F22C0" w:rsidP="00E13A85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color w:val="262626" w:themeColor="text1" w:themeTint="D9"/>
                <w:sz w:val="20"/>
                <w:szCs w:val="20"/>
              </w:rPr>
            </w:pP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Rekabetçi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otoriter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sistemler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veya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hibrit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rejimler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gibi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demokratik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demokratik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olmayan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rejimler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arasında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kalan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rejimleri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açıklamak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22D7DD80" w14:textId="69836C9C" w:rsidR="00E13A85" w:rsidRPr="00F013D1" w:rsidRDefault="009F22C0" w:rsidP="00E13A85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color w:val="262626" w:themeColor="text1" w:themeTint="D9"/>
                <w:sz w:val="20"/>
                <w:szCs w:val="20"/>
              </w:rPr>
            </w:pP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Farklı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vaka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çalışmaların</w:t>
            </w:r>
            <w:r w:rsidR="0024267B" w:rsidRPr="00F013D1">
              <w:rPr>
                <w:color w:val="262626" w:themeColor="text1" w:themeTint="D9"/>
                <w:sz w:val="20"/>
                <w:szCs w:val="20"/>
              </w:rPr>
              <w:t>ı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 w:rsidR="0024267B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="0024267B" w:rsidRPr="00F013D1">
              <w:rPr>
                <w:color w:val="262626" w:themeColor="text1" w:themeTint="D9"/>
                <w:sz w:val="20"/>
                <w:szCs w:val="20"/>
              </w:rPr>
              <w:t>farklı</w:t>
            </w:r>
            <w:proofErr w:type="spellEnd"/>
            <w:r w:rsidR="0024267B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="0024267B" w:rsidRPr="00F013D1">
              <w:rPr>
                <w:color w:val="262626" w:themeColor="text1" w:themeTint="D9"/>
                <w:sz w:val="20"/>
                <w:szCs w:val="20"/>
              </w:rPr>
              <w:t>araştırma</w:t>
            </w:r>
            <w:proofErr w:type="spellEnd"/>
            <w:r w:rsidR="0024267B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="0024267B" w:rsidRPr="00F013D1">
              <w:rPr>
                <w:color w:val="262626" w:themeColor="text1" w:themeTint="D9"/>
                <w:sz w:val="20"/>
                <w:szCs w:val="20"/>
              </w:rPr>
              <w:t>yöntemlerini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listelemek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03BBFC26" w14:textId="77777777" w:rsidR="009F22C0" w:rsidRPr="00F013D1" w:rsidRDefault="009F22C0" w:rsidP="00E13A85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color w:val="262626" w:themeColor="text1" w:themeTint="D9"/>
                <w:sz w:val="20"/>
                <w:szCs w:val="20"/>
              </w:rPr>
            </w:pP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Sınıf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içi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tartışmaları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,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katılımcı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davranış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ile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desteklemek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5A35C7A4" w14:textId="24F08E87" w:rsidR="00DD7975" w:rsidRPr="00F013D1" w:rsidRDefault="00FD7157" w:rsidP="009F22C0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Etkin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iletişim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bilgilerine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sahip</w:t>
            </w:r>
            <w:proofErr w:type="spellEnd"/>
            <w:r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F013D1">
              <w:rPr>
                <w:color w:val="262626" w:themeColor="text1" w:themeTint="D9"/>
                <w:sz w:val="20"/>
                <w:szCs w:val="20"/>
              </w:rPr>
              <w:t>olmak</w:t>
            </w:r>
            <w:proofErr w:type="spellEnd"/>
            <w:r w:rsidR="009F22C0" w:rsidRPr="00F013D1"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DD7975" w:rsidRPr="0040357B" w14:paraId="1066C66A" w14:textId="77777777" w:rsidTr="003C6CC8">
        <w:tc>
          <w:tcPr>
            <w:tcW w:w="1641" w:type="dxa"/>
            <w:vMerge/>
            <w:shd w:val="clear" w:color="auto" w:fill="auto"/>
          </w:tcPr>
          <w:p w14:paraId="06D3F4E0" w14:textId="5DC4EC42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9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3C6CC8">
        <w:tc>
          <w:tcPr>
            <w:tcW w:w="1641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9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3C6CC8">
        <w:tc>
          <w:tcPr>
            <w:tcW w:w="1641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9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3C6CC8">
        <w:tc>
          <w:tcPr>
            <w:tcW w:w="1641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9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3C6CC8">
        <w:tc>
          <w:tcPr>
            <w:tcW w:w="1641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9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5A29FF">
        <w:tc>
          <w:tcPr>
            <w:tcW w:w="10456" w:type="dxa"/>
            <w:gridSpan w:val="32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DC5A3D" w:rsidRPr="0040357B" w14:paraId="31DC3CA7" w14:textId="77777777" w:rsidTr="003C6CC8">
        <w:tc>
          <w:tcPr>
            <w:tcW w:w="1641" w:type="dxa"/>
            <w:vMerge w:val="restart"/>
            <w:shd w:val="clear" w:color="auto" w:fill="auto"/>
          </w:tcPr>
          <w:p w14:paraId="3F15FC6C" w14:textId="77777777" w:rsidR="00DC5A3D" w:rsidRDefault="00DC5A3D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02" w:type="dxa"/>
            <w:gridSpan w:val="10"/>
            <w:shd w:val="clear" w:color="auto" w:fill="auto"/>
          </w:tcPr>
          <w:p w14:paraId="4DE7BBBA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95" w:type="dxa"/>
            <w:gridSpan w:val="4"/>
            <w:shd w:val="clear" w:color="auto" w:fill="auto"/>
          </w:tcPr>
          <w:p w14:paraId="11CF4576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91" w:type="dxa"/>
            <w:gridSpan w:val="4"/>
            <w:shd w:val="clear" w:color="auto" w:fill="auto"/>
          </w:tcPr>
          <w:p w14:paraId="005B4B75" w14:textId="496A65C6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89" w:type="dxa"/>
            <w:gridSpan w:val="3"/>
            <w:shd w:val="clear" w:color="auto" w:fill="auto"/>
          </w:tcPr>
          <w:p w14:paraId="06A1C8D7" w14:textId="07A281D4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86" w:type="dxa"/>
            <w:gridSpan w:val="3"/>
            <w:shd w:val="clear" w:color="auto" w:fill="auto"/>
          </w:tcPr>
          <w:p w14:paraId="4560CF66" w14:textId="2E01658E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6" w:type="dxa"/>
            <w:gridSpan w:val="3"/>
            <w:shd w:val="clear" w:color="auto" w:fill="auto"/>
          </w:tcPr>
          <w:p w14:paraId="7C9E2C84" w14:textId="5B1EBDB6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45" w:type="dxa"/>
            <w:gridSpan w:val="2"/>
            <w:shd w:val="clear" w:color="auto" w:fill="auto"/>
          </w:tcPr>
          <w:p w14:paraId="64DDF3BB" w14:textId="0A2E1701" w:rsidR="00DC5A3D" w:rsidRPr="0040357B" w:rsidRDefault="00BC253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2C0" w:rsidRPr="0040357B" w14:paraId="67DD92FD" w14:textId="77777777" w:rsidTr="003C6CC8">
        <w:trPr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9F22C0" w:rsidRPr="0040357B" w:rsidRDefault="009F22C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4E0228AD" w14:textId="77777777" w:rsidR="009F22C0" w:rsidRPr="00B649C2" w:rsidRDefault="009F22C0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6DAE3FCD" w14:textId="00FAD3C0" w:rsidR="009F22C0" w:rsidRPr="00E55E1F" w:rsidRDefault="009F22C0" w:rsidP="00F502F1">
            <w:pPr>
              <w:spacing w:before="20" w:after="20"/>
              <w:rPr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 xml:space="preserve">    X                                                   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50D27D8E" w14:textId="77777777" w:rsidR="009F22C0" w:rsidRPr="00E55E1F" w:rsidRDefault="009F22C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36278196" w14:textId="77777777" w:rsidR="009F22C0" w:rsidRPr="00E55E1F" w:rsidRDefault="009F22C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24A31888" w14:textId="77777777" w:rsidR="009F22C0" w:rsidRPr="00E55E1F" w:rsidRDefault="009F22C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90" w:type="dxa"/>
            <w:gridSpan w:val="5"/>
            <w:shd w:val="clear" w:color="auto" w:fill="auto"/>
          </w:tcPr>
          <w:p w14:paraId="1FF0E65C" w14:textId="319A10A4" w:rsidR="009F22C0" w:rsidRPr="00E55E1F" w:rsidRDefault="009F22C0" w:rsidP="00F502F1">
            <w:pPr>
              <w:spacing w:before="20" w:after="20"/>
              <w:rPr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</w:tcPr>
          <w:p w14:paraId="43DF4818" w14:textId="7E7D3DA4" w:rsidR="009F22C0" w:rsidRPr="00E55E1F" w:rsidRDefault="009F22C0" w:rsidP="00F502F1">
            <w:pPr>
              <w:spacing w:before="20" w:after="20"/>
              <w:rPr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9F22C0" w:rsidRPr="0040357B" w14:paraId="0EDEA9D8" w14:textId="77777777" w:rsidTr="003C6CC8">
        <w:tc>
          <w:tcPr>
            <w:tcW w:w="1641" w:type="dxa"/>
            <w:vMerge/>
            <w:shd w:val="clear" w:color="auto" w:fill="auto"/>
          </w:tcPr>
          <w:p w14:paraId="3A5CDEAF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490253EA" w14:textId="77777777" w:rsidR="009F22C0" w:rsidRPr="00B649C2" w:rsidRDefault="009F22C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5EE17A2" w14:textId="77777777" w:rsidR="009F22C0" w:rsidRPr="00B649C2" w:rsidRDefault="009F22C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6A0D6FA0" w14:textId="77777777" w:rsidR="009F22C0" w:rsidRPr="00B649C2" w:rsidRDefault="009F22C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20803BCC" w14:textId="77777777" w:rsidR="009F22C0" w:rsidRPr="00B649C2" w:rsidRDefault="009F22C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7282BF72" w14:textId="52D3F59F" w:rsidR="009F22C0" w:rsidRPr="00B649C2" w:rsidRDefault="009F22C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  <w:gridSpan w:val="5"/>
            <w:shd w:val="clear" w:color="auto" w:fill="auto"/>
          </w:tcPr>
          <w:p w14:paraId="1CF77D6A" w14:textId="25B2AEA9" w:rsidR="009F22C0" w:rsidRPr="00B649C2" w:rsidRDefault="009F22C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</w:tcPr>
          <w:p w14:paraId="795A0E2C" w14:textId="52E33ED1" w:rsidR="009F22C0" w:rsidRPr="00B649C2" w:rsidRDefault="009F22C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9F22C0" w:rsidRPr="0040357B" w14:paraId="5D84263C" w14:textId="77777777" w:rsidTr="003C6CC8">
        <w:tc>
          <w:tcPr>
            <w:tcW w:w="1641" w:type="dxa"/>
            <w:vMerge/>
            <w:shd w:val="clear" w:color="auto" w:fill="auto"/>
          </w:tcPr>
          <w:p w14:paraId="0F2680B0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192860AC" w14:textId="77777777" w:rsidR="009F22C0" w:rsidRPr="00B649C2" w:rsidRDefault="009F22C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E38CD55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242A169D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7DB24B9D" w14:textId="72EDC551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C0BCA49" w14:textId="26B7BC1F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2B5C1CED" w14:textId="36D60E1D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</w:tcPr>
          <w:p w14:paraId="3D1158B0" w14:textId="71B8C94D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9F22C0" w:rsidRPr="0040357B" w14:paraId="5409EEA4" w14:textId="77777777" w:rsidTr="003C6CC8">
        <w:tc>
          <w:tcPr>
            <w:tcW w:w="1641" w:type="dxa"/>
            <w:vMerge/>
            <w:shd w:val="clear" w:color="auto" w:fill="auto"/>
          </w:tcPr>
          <w:p w14:paraId="31BBC4E2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4FC26D43" w14:textId="77777777" w:rsidR="009F22C0" w:rsidRPr="00B649C2" w:rsidRDefault="009F22C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C6D47FD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276F762D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7A1557D6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1FD7B57D" w14:textId="2C1D51F5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  <w:gridSpan w:val="5"/>
            <w:shd w:val="clear" w:color="auto" w:fill="auto"/>
          </w:tcPr>
          <w:p w14:paraId="315A42EB" w14:textId="23AC82A9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</w:tcPr>
          <w:p w14:paraId="70E67456" w14:textId="590F7938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9F22C0" w:rsidRPr="0040357B" w14:paraId="6D62EF61" w14:textId="77777777" w:rsidTr="003C6CC8">
        <w:tc>
          <w:tcPr>
            <w:tcW w:w="1641" w:type="dxa"/>
            <w:vMerge/>
            <w:shd w:val="clear" w:color="auto" w:fill="auto"/>
          </w:tcPr>
          <w:p w14:paraId="1C14FCE5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077ABDB7" w14:textId="77777777" w:rsidR="009F22C0" w:rsidRPr="00B649C2" w:rsidRDefault="009F22C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681" w:type="dxa"/>
            <w:gridSpan w:val="3"/>
            <w:shd w:val="clear" w:color="auto" w:fill="auto"/>
          </w:tcPr>
          <w:p w14:paraId="383672CD" w14:textId="41AA4910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 xml:space="preserve">                                              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BDF012F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553D3254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27C09A95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  <w:gridSpan w:val="5"/>
            <w:shd w:val="clear" w:color="auto" w:fill="auto"/>
          </w:tcPr>
          <w:p w14:paraId="22F70658" w14:textId="7777777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</w:tcPr>
          <w:p w14:paraId="0ACCC9B6" w14:textId="6A9383DC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2C0" w:rsidRPr="0040357B" w14:paraId="127E89EC" w14:textId="77777777" w:rsidTr="003C6CC8">
        <w:tc>
          <w:tcPr>
            <w:tcW w:w="1641" w:type="dxa"/>
            <w:vMerge/>
            <w:shd w:val="clear" w:color="auto" w:fill="auto"/>
          </w:tcPr>
          <w:p w14:paraId="07865926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9F22C0" w:rsidRPr="0040357B" w:rsidRDefault="009F22C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29CA3B48" w14:textId="77777777" w:rsidR="009F22C0" w:rsidRPr="00B649C2" w:rsidRDefault="009F22C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984CEB0" w14:textId="3CC1BDFC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6FA3889" w14:textId="185BED85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7857D0AF" w14:textId="549CA467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5BEDBF96" w14:textId="3873FC23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  <w:gridSpan w:val="5"/>
            <w:shd w:val="clear" w:color="auto" w:fill="auto"/>
          </w:tcPr>
          <w:p w14:paraId="4ADBBAA1" w14:textId="6FA237D9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</w:tcPr>
          <w:p w14:paraId="4E50F2C7" w14:textId="3D456EBA" w:rsidR="009F22C0" w:rsidRPr="0040357B" w:rsidRDefault="009F22C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262626" w:themeColor="text1" w:themeTint="D9"/>
                <w:sz w:val="20"/>
                <w:szCs w:val="20"/>
              </w:rPr>
              <w:t>X</w:t>
            </w:r>
          </w:p>
        </w:tc>
      </w:tr>
      <w:tr w:rsidR="009F22C0" w:rsidRPr="0040357B" w14:paraId="0D9EF878" w14:textId="77777777" w:rsidTr="003C6CC8">
        <w:tc>
          <w:tcPr>
            <w:tcW w:w="1641" w:type="dxa"/>
            <w:vMerge w:val="restart"/>
            <w:shd w:val="clear" w:color="auto" w:fill="auto"/>
          </w:tcPr>
          <w:p w14:paraId="1B7DDD1B" w14:textId="77777777" w:rsidR="009F22C0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74EB6D4E" w14:textId="7AD2618C" w:rsidR="009F22C0" w:rsidRPr="00C426E5" w:rsidRDefault="009F22C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mlerd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ştırm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öntemler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sund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sahib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01875E9" w14:textId="060A4623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15701A54" w14:textId="10722536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08AEC237" w14:textId="646EF9CD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335D6636" w14:textId="2BB5A8D1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2127023B" w14:textId="731A2C32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</w:tcPr>
          <w:p w14:paraId="06CD50BC" w14:textId="4E1E64F0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</w:tr>
      <w:tr w:rsidR="009F22C0" w:rsidRPr="0040357B" w14:paraId="3E7FA875" w14:textId="77777777" w:rsidTr="003C6CC8">
        <w:tc>
          <w:tcPr>
            <w:tcW w:w="1641" w:type="dxa"/>
            <w:vMerge/>
            <w:shd w:val="clear" w:color="auto" w:fill="auto"/>
          </w:tcPr>
          <w:p w14:paraId="26AEC19A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2C60F1FD" w14:textId="316F7659" w:rsidR="009F22C0" w:rsidRPr="00B649C2" w:rsidRDefault="009F22C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ölümün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>,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matema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statis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v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ekonom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ib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disiplinlerl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şkisin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anlamak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1A8DBFC" w14:textId="58FAFB49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160C135D" w14:textId="4ECE3CB0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684F8ED4" w14:textId="740DC1BC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4F27561F" w14:textId="7F131EE1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  <w:vAlign w:val="center"/>
          </w:tcPr>
          <w:p w14:paraId="331FCDD0" w14:textId="1B9499D2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  <w:vAlign w:val="center"/>
          </w:tcPr>
          <w:p w14:paraId="1E305027" w14:textId="2EDDDF56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</w:tr>
      <w:tr w:rsidR="009F22C0" w:rsidRPr="0040357B" w14:paraId="7B40E9E8" w14:textId="77777777" w:rsidTr="003C6CC8">
        <w:tc>
          <w:tcPr>
            <w:tcW w:w="1641" w:type="dxa"/>
            <w:vMerge/>
            <w:shd w:val="clear" w:color="auto" w:fill="auto"/>
          </w:tcPr>
          <w:p w14:paraId="426E6480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793CC07E" w14:textId="128C34A1" w:rsidR="009F22C0" w:rsidRPr="00B649C2" w:rsidRDefault="009F22C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ilimlerd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aklaşımların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farkında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23A91D0" w14:textId="10CDBC1D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6BF89ED8" w14:textId="69014F80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3BF2ACD8" w14:textId="78E0F419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67DDB55B" w14:textId="3FB65E28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  <w:vAlign w:val="center"/>
          </w:tcPr>
          <w:p w14:paraId="3F834A90" w14:textId="5246F228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  <w:vAlign w:val="center"/>
          </w:tcPr>
          <w:p w14:paraId="2AB19F81" w14:textId="06C4C944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</w:tr>
      <w:tr w:rsidR="009F22C0" w:rsidRPr="0040357B" w14:paraId="43615AC8" w14:textId="77777777" w:rsidTr="003C6CC8">
        <w:tc>
          <w:tcPr>
            <w:tcW w:w="1641" w:type="dxa"/>
            <w:vMerge/>
            <w:shd w:val="clear" w:color="auto" w:fill="auto"/>
          </w:tcPr>
          <w:p w14:paraId="045A6584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4BA7BEC5" w14:textId="12A12AA3" w:rsidR="009F22C0" w:rsidRPr="00B649C2" w:rsidRDefault="009F22C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ilimlerdek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lar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ünce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olaylarla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ilişkilendirm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sahip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0A04C40" w14:textId="4669FC49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7099E274" w14:textId="6B005A67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5A91669D" w14:textId="0799121D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44546A" w:themeColor="text2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71A7339" w14:textId="77777777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  <w:gridSpan w:val="5"/>
            <w:shd w:val="clear" w:color="auto" w:fill="auto"/>
            <w:vAlign w:val="center"/>
          </w:tcPr>
          <w:p w14:paraId="6CC3118B" w14:textId="77777777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  <w:vAlign w:val="center"/>
          </w:tcPr>
          <w:p w14:paraId="7D4E640E" w14:textId="39CD3613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2C0" w:rsidRPr="0040357B" w14:paraId="0271ECA0" w14:textId="77777777" w:rsidTr="003C6CC8">
        <w:tc>
          <w:tcPr>
            <w:tcW w:w="1641" w:type="dxa"/>
            <w:vMerge/>
            <w:shd w:val="clear" w:color="auto" w:fill="auto"/>
          </w:tcPr>
          <w:p w14:paraId="08E48180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802" w:type="dxa"/>
            <w:gridSpan w:val="10"/>
            <w:shd w:val="clear" w:color="auto" w:fill="auto"/>
          </w:tcPr>
          <w:p w14:paraId="21D2CBF7" w14:textId="69FF2D98" w:rsidR="009F22C0" w:rsidRPr="00B649C2" w:rsidRDefault="009F22C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40174ED4" w14:textId="77777777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5937F561" w14:textId="77777777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52CD6653" w14:textId="77777777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2CDB610F" w14:textId="16589D35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  <w:vAlign w:val="center"/>
          </w:tcPr>
          <w:p w14:paraId="77274D4B" w14:textId="6093B658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  <w:vAlign w:val="center"/>
          </w:tcPr>
          <w:p w14:paraId="2EE781F9" w14:textId="1DC741BC" w:rsidR="009F22C0" w:rsidRPr="0040357B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sz w:val="20"/>
                <w:szCs w:val="20"/>
              </w:rPr>
              <w:t>X</w:t>
            </w:r>
          </w:p>
        </w:tc>
      </w:tr>
      <w:tr w:rsidR="009F22C0" w:rsidRPr="0040357B" w14:paraId="4B03716D" w14:textId="77777777" w:rsidTr="003C6CC8">
        <w:tc>
          <w:tcPr>
            <w:tcW w:w="1641" w:type="dxa"/>
            <w:vMerge w:val="restart"/>
            <w:shd w:val="clear" w:color="auto" w:fill="auto"/>
          </w:tcPr>
          <w:p w14:paraId="350E35BF" w14:textId="77777777" w:rsidR="009F22C0" w:rsidRDefault="009F22C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785" w:type="dxa"/>
            <w:gridSpan w:val="9"/>
            <w:shd w:val="clear" w:color="auto" w:fill="auto"/>
          </w:tcPr>
          <w:p w14:paraId="162D19FA" w14:textId="609BF2FC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Bilimin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513AF0B6" w14:textId="00319521" w:rsidR="009F22C0" w:rsidRPr="004B7E99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5D31666F" w14:textId="0932BF93" w:rsidR="009F22C0" w:rsidRPr="004B7E99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4B3394E1" w14:textId="7AEC20CC" w:rsidR="009F22C0" w:rsidRPr="004B7E99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4E34C70" w14:textId="4FB33BBE" w:rsidR="009F22C0" w:rsidRPr="004B7E99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6EF83036" w14:textId="77777777" w:rsidR="009F22C0" w:rsidRPr="004B7E99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</w:tcPr>
          <w:p w14:paraId="5B4A4344" w14:textId="38DB5439" w:rsidR="009F22C0" w:rsidRPr="004B7E99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2C0" w:rsidRPr="0040357B" w14:paraId="5748BEDA" w14:textId="77777777" w:rsidTr="003C6CC8">
        <w:tc>
          <w:tcPr>
            <w:tcW w:w="1641" w:type="dxa"/>
            <w:vMerge/>
            <w:shd w:val="clear" w:color="auto" w:fill="auto"/>
          </w:tcPr>
          <w:p w14:paraId="5E2347C0" w14:textId="77777777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9F22C0" w:rsidRPr="0040357B" w:rsidRDefault="009F22C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785" w:type="dxa"/>
            <w:gridSpan w:val="9"/>
            <w:shd w:val="clear" w:color="auto" w:fill="auto"/>
          </w:tcPr>
          <w:p w14:paraId="1636264E" w14:textId="7F9B17BE" w:rsidR="009F22C0" w:rsidRPr="00B649C2" w:rsidRDefault="009F22C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İlişkiler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</w:p>
        </w:tc>
        <w:tc>
          <w:tcPr>
            <w:tcW w:w="681" w:type="dxa"/>
            <w:gridSpan w:val="3"/>
            <w:shd w:val="clear" w:color="auto" w:fill="auto"/>
          </w:tcPr>
          <w:p w14:paraId="46A0AA9E" w14:textId="2A07CC81" w:rsidR="009F22C0" w:rsidRPr="005A00D8" w:rsidRDefault="009F22C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CBE5C46" w14:textId="083D3A99" w:rsidR="009F22C0" w:rsidRPr="005A00D8" w:rsidRDefault="009F22C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4DE699FC" w14:textId="2FFDA8DE" w:rsidR="009F22C0" w:rsidRPr="005A00D8" w:rsidRDefault="009F22C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22AE2700" w14:textId="314429B6" w:rsidR="009F22C0" w:rsidRPr="005A00D8" w:rsidRDefault="009F22C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0E1AE54C" w14:textId="77777777" w:rsidR="009F22C0" w:rsidRPr="005A00D8" w:rsidRDefault="009F22C0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</w:tcPr>
          <w:p w14:paraId="36683868" w14:textId="30123C51" w:rsidR="009F22C0" w:rsidRPr="005A00D8" w:rsidRDefault="009F22C0" w:rsidP="00C426E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9F22C0" w:rsidRPr="0040357B" w14:paraId="14AAF327" w14:textId="77777777" w:rsidTr="003C6CC8">
        <w:tc>
          <w:tcPr>
            <w:tcW w:w="1641" w:type="dxa"/>
            <w:vMerge/>
            <w:shd w:val="clear" w:color="auto" w:fill="auto"/>
          </w:tcPr>
          <w:p w14:paraId="1CCE9F91" w14:textId="77777777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785" w:type="dxa"/>
            <w:gridSpan w:val="9"/>
            <w:shd w:val="clear" w:color="auto" w:fill="auto"/>
          </w:tcPr>
          <w:p w14:paraId="60B9B1FB" w14:textId="157DF7FA" w:rsidR="009F22C0" w:rsidRPr="00B649C2" w:rsidRDefault="009F22C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Yer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eviyed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gözlen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üreçler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etkiley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oplu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nsurlar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324482F" w14:textId="1F00F586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1F205B9" w14:textId="02D7D752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0CD24B19" w14:textId="2D6C1CC3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A97BD18" w14:textId="2798329F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2A3E38B5" w14:textId="77777777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</w:tcPr>
          <w:p w14:paraId="4EEDD255" w14:textId="1527CE5B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9F22C0" w:rsidRPr="0040357B" w14:paraId="7232B417" w14:textId="77777777" w:rsidTr="003C6CC8">
        <w:tc>
          <w:tcPr>
            <w:tcW w:w="1641" w:type="dxa"/>
            <w:vMerge/>
            <w:shd w:val="clear" w:color="auto" w:fill="auto"/>
          </w:tcPr>
          <w:p w14:paraId="7D3EE4B3" w14:textId="77777777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785" w:type="dxa"/>
            <w:gridSpan w:val="9"/>
            <w:shd w:val="clear" w:color="auto" w:fill="auto"/>
          </w:tcPr>
          <w:p w14:paraId="40107126" w14:textId="1739ECBE" w:rsidR="009F22C0" w:rsidRPr="00B649C2" w:rsidRDefault="009F22C0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t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c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sy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öntem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38AF9AC" w14:textId="14DAB6B6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598FAF2" w14:textId="25A01965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08E0105A" w14:textId="09FAF0CA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6DFF8AE" w14:textId="7AF43897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2953F697" w14:textId="005349F5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auto"/>
          </w:tcPr>
          <w:p w14:paraId="51D1A1A2" w14:textId="245C3468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9F22C0" w:rsidRPr="0040357B" w14:paraId="74106318" w14:textId="77777777" w:rsidTr="003C6CC8">
        <w:tc>
          <w:tcPr>
            <w:tcW w:w="1641" w:type="dxa"/>
            <w:vMerge/>
            <w:shd w:val="clear" w:color="auto" w:fill="auto"/>
          </w:tcPr>
          <w:p w14:paraId="1E33DA4E" w14:textId="77777777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785" w:type="dxa"/>
            <w:gridSpan w:val="9"/>
            <w:shd w:val="clear" w:color="auto" w:fill="auto"/>
          </w:tcPr>
          <w:p w14:paraId="3B64248E" w14:textId="0D78EB86" w:rsidR="009F22C0" w:rsidRPr="00B649C2" w:rsidRDefault="009F22C0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onular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ağlamlarınd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zıl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özlu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olar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ifa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52F7C9C" w14:textId="062BF670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9CC3F51" w14:textId="5F99EAA5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2BA5EDAE" w14:textId="2ECBB27B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79BEB61" w14:textId="578AD9CC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53A1A06F" w14:textId="04D23B08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</w:tcPr>
          <w:p w14:paraId="0BDB386D" w14:textId="102F662B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</w:tr>
      <w:tr w:rsidR="009F22C0" w:rsidRPr="0040357B" w14:paraId="697709CB" w14:textId="77777777" w:rsidTr="003C6CC8">
        <w:tc>
          <w:tcPr>
            <w:tcW w:w="1641" w:type="dxa"/>
            <w:vMerge/>
            <w:shd w:val="clear" w:color="auto" w:fill="auto"/>
          </w:tcPr>
          <w:p w14:paraId="63533112" w14:textId="77777777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9F22C0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785" w:type="dxa"/>
            <w:gridSpan w:val="9"/>
            <w:shd w:val="clear" w:color="auto" w:fill="auto"/>
          </w:tcPr>
          <w:p w14:paraId="356F2B41" w14:textId="2838F99C" w:rsidR="009F22C0" w:rsidRPr="00633874" w:rsidRDefault="009F22C0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runlar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eleştir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pıc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yaklaşımlar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geliştir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635D78CB" w14:textId="056F454F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3EFF544" w14:textId="18C29855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7A0EC4B" w14:textId="7C5AA3EE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395FB18" w14:textId="3C4FE45C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</w:tcPr>
          <w:p w14:paraId="5BCEBFAD" w14:textId="5FF883D9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</w:tcPr>
          <w:p w14:paraId="04DB3B1A" w14:textId="5BE70149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 w:rsidRPr="008536A9">
              <w:rPr>
                <w:color w:val="1F497D"/>
                <w:sz w:val="20"/>
                <w:szCs w:val="20"/>
              </w:rPr>
              <w:t>X</w:t>
            </w:r>
          </w:p>
        </w:tc>
      </w:tr>
      <w:tr w:rsidR="009F22C0" w:rsidRPr="0040357B" w14:paraId="4BCF2645" w14:textId="77777777" w:rsidTr="003C6CC8">
        <w:tc>
          <w:tcPr>
            <w:tcW w:w="1641" w:type="dxa"/>
            <w:vMerge/>
            <w:shd w:val="clear" w:color="auto" w:fill="auto"/>
          </w:tcPr>
          <w:p w14:paraId="33B68415" w14:textId="77777777" w:rsidR="009F22C0" w:rsidRPr="0040357B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9F22C0" w:rsidRDefault="009F22C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785" w:type="dxa"/>
            <w:gridSpan w:val="9"/>
            <w:shd w:val="clear" w:color="auto" w:fill="auto"/>
          </w:tcPr>
          <w:p w14:paraId="260E4E52" w14:textId="541CA4FC" w:rsidR="009F22C0" w:rsidRPr="00B649C2" w:rsidRDefault="009F22C0" w:rsidP="007619D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Ülkeler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aras</w:t>
            </w:r>
            <w:r>
              <w:rPr>
                <w:color w:val="000000" w:themeColor="text1"/>
                <w:sz w:val="20"/>
                <w:szCs w:val="20"/>
              </w:rPr>
              <w:t>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işkile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temleri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düzey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aliz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66D26A19" w14:textId="2DE1ACE6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  <w:vAlign w:val="center"/>
          </w:tcPr>
          <w:p w14:paraId="313D2AA8" w14:textId="6364D238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129A4640" w14:textId="35003101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  <w:vAlign w:val="center"/>
          </w:tcPr>
          <w:p w14:paraId="4385C936" w14:textId="4829251C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gridSpan w:val="5"/>
            <w:shd w:val="clear" w:color="auto" w:fill="auto"/>
            <w:vAlign w:val="center"/>
          </w:tcPr>
          <w:p w14:paraId="7E84ECC9" w14:textId="6D8189F9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8" w:type="dxa"/>
            <w:shd w:val="clear" w:color="auto" w:fill="auto"/>
            <w:vAlign w:val="center"/>
          </w:tcPr>
          <w:p w14:paraId="0DDF5511" w14:textId="1D96F764" w:rsidR="009F22C0" w:rsidRPr="00B649C2" w:rsidRDefault="009F22C0" w:rsidP="00142F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2C0" w:rsidRPr="0040357B" w14:paraId="34CA80CC" w14:textId="77777777" w:rsidTr="005A29FF">
        <w:trPr>
          <w:trHeight w:val="346"/>
        </w:trPr>
        <w:tc>
          <w:tcPr>
            <w:tcW w:w="10456" w:type="dxa"/>
            <w:gridSpan w:val="32"/>
            <w:shd w:val="clear" w:color="auto" w:fill="BFBFBF"/>
          </w:tcPr>
          <w:p w14:paraId="64FC0EA3" w14:textId="77777777" w:rsidR="009F22C0" w:rsidRPr="00B751A8" w:rsidRDefault="009F22C0" w:rsidP="00142F41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F6186D" w:rsidRPr="0040357B" w14:paraId="6D956EE0" w14:textId="77777777" w:rsidTr="003C6CC8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F6186D" w:rsidRPr="0040357B" w:rsidRDefault="00F6186D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768F6D97" w14:textId="77777777" w:rsidR="00F6186D" w:rsidRPr="0040357B" w:rsidRDefault="00F6186D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33" w:type="dxa"/>
            <w:gridSpan w:val="4"/>
            <w:shd w:val="clear" w:color="auto" w:fill="auto"/>
          </w:tcPr>
          <w:p w14:paraId="776C3423" w14:textId="77777777" w:rsidR="00F6186D" w:rsidRPr="0040357B" w:rsidRDefault="00F6186D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</w:tcPr>
          <w:p w14:paraId="7FCF628E" w14:textId="01121109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54" w:type="dxa"/>
            <w:gridSpan w:val="3"/>
            <w:shd w:val="clear" w:color="auto" w:fill="auto"/>
          </w:tcPr>
          <w:p w14:paraId="5204DB7E" w14:textId="2D242CDC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95" w:type="dxa"/>
            <w:gridSpan w:val="7"/>
            <w:shd w:val="clear" w:color="auto" w:fill="auto"/>
          </w:tcPr>
          <w:p w14:paraId="1F655EFF" w14:textId="5FD9BC4D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92" w:type="dxa"/>
            <w:gridSpan w:val="3"/>
            <w:shd w:val="clear" w:color="auto" w:fill="auto"/>
          </w:tcPr>
          <w:p w14:paraId="0EFA1789" w14:textId="3F19CD26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49" w:type="dxa"/>
            <w:gridSpan w:val="4"/>
            <w:shd w:val="clear" w:color="auto" w:fill="auto"/>
          </w:tcPr>
          <w:p w14:paraId="2B658D68" w14:textId="5BDFEDA4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24" w:type="dxa"/>
            <w:gridSpan w:val="3"/>
            <w:shd w:val="clear" w:color="auto" w:fill="auto"/>
          </w:tcPr>
          <w:p w14:paraId="5820637C" w14:textId="38AC8751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F6186D" w:rsidRPr="0040357B" w14:paraId="7336F224" w14:textId="77777777" w:rsidTr="003C6CC8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F6186D" w:rsidRPr="00F25E28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5B95E91B" w14:textId="72CC21BA" w:rsidR="00F6186D" w:rsidRPr="005A29FF" w:rsidRDefault="00F6186D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-2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211C9A16" w14:textId="69747BB3" w:rsidR="00F6186D" w:rsidRPr="005A29FF" w:rsidRDefault="00F6186D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Demokrasi</w:t>
            </w:r>
            <w:proofErr w:type="spellEnd"/>
            <w:r w:rsidR="00617DFD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zerine</w:t>
            </w:r>
            <w:proofErr w:type="spellEnd"/>
            <w:r>
              <w:rPr>
                <w:sz w:val="18"/>
                <w:szCs w:val="18"/>
              </w:rPr>
              <w:t xml:space="preserve"> liberal </w:t>
            </w:r>
            <w:proofErr w:type="spellStart"/>
            <w:r>
              <w:rPr>
                <w:sz w:val="18"/>
                <w:szCs w:val="18"/>
              </w:rPr>
              <w:t>tartışmalar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7D48A25F" w14:textId="3340AA30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668A1404" w14:textId="3BF5923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5A2EC0E2" w14:textId="56F725CA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4EAA795D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7CFEC7C3" w14:textId="6271A01B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1FB80F7D" w14:textId="024F8F74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1DDE404D" w14:textId="77777777" w:rsidTr="003C6CC8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1484D8E8" w14:textId="28E45677" w:rsidR="00F6186D" w:rsidRPr="005A29FF" w:rsidRDefault="00F6186D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3-5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478206FC" w14:textId="755CA0FE" w:rsidR="00F6186D" w:rsidRPr="005A29FF" w:rsidRDefault="00F6186D" w:rsidP="00F6186D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Demokrasi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konom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oplums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melleri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0FFF483C" w14:textId="556A0BA9" w:rsidR="00F6186D" w:rsidRPr="005A00D8" w:rsidRDefault="00F6186D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4F82F166" w14:textId="331D7ECC" w:rsidR="00F6186D" w:rsidRPr="005A00D8" w:rsidRDefault="00F6186D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6D73BA75" w14:textId="0D961D46" w:rsidR="00F6186D" w:rsidRPr="005A00D8" w:rsidRDefault="00F6186D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0BC503A2" w14:textId="77777777" w:rsidR="00F6186D" w:rsidRPr="005A00D8" w:rsidRDefault="00F6186D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20290B56" w14:textId="52EDACA4" w:rsidR="00F6186D" w:rsidRPr="005A00D8" w:rsidRDefault="00F6186D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6252CF0E" w14:textId="72249561" w:rsidR="00F6186D" w:rsidRPr="005A00D8" w:rsidRDefault="00F6186D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654AD309" w14:textId="77777777" w:rsidTr="003C6CC8">
        <w:tc>
          <w:tcPr>
            <w:tcW w:w="1641" w:type="dxa"/>
            <w:vMerge/>
            <w:shd w:val="clear" w:color="auto" w:fill="auto"/>
          </w:tcPr>
          <w:p w14:paraId="7255993E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606A68AD" w14:textId="56009BCB" w:rsidR="00F6186D" w:rsidRPr="005A29FF" w:rsidRDefault="00F6186D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6-8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6D3EA1F1" w14:textId="057B5EB7" w:rsidR="00F6186D" w:rsidRPr="005A29FF" w:rsidRDefault="0024267B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Reji</w:t>
            </w:r>
            <w:r w:rsidR="00F6186D">
              <w:rPr>
                <w:sz w:val="18"/>
                <w:szCs w:val="18"/>
              </w:rPr>
              <w:t>m</w:t>
            </w:r>
            <w:proofErr w:type="spellEnd"/>
            <w:r w:rsidR="00F6186D">
              <w:rPr>
                <w:sz w:val="18"/>
                <w:szCs w:val="18"/>
              </w:rPr>
              <w:t xml:space="preserve"> </w:t>
            </w:r>
            <w:proofErr w:type="spellStart"/>
            <w:r w:rsidR="00F6186D">
              <w:rPr>
                <w:sz w:val="18"/>
                <w:szCs w:val="18"/>
              </w:rPr>
              <w:t>sınıflandırmaları</w:t>
            </w:r>
            <w:proofErr w:type="spellEnd"/>
            <w:r w:rsidR="00F6186D">
              <w:rPr>
                <w:sz w:val="18"/>
                <w:szCs w:val="18"/>
              </w:rPr>
              <w:t xml:space="preserve"> </w:t>
            </w:r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5CFC3B48" w14:textId="66CD1CAA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537B2C65" w14:textId="36DE5FC8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7630678" w14:textId="754849CF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6CFBF305" w14:textId="77777777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18A70752" w14:textId="71447545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16D78660" w14:textId="2B1E7D86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04BF6FBF" w14:textId="77777777" w:rsidTr="003C6CC8">
        <w:tc>
          <w:tcPr>
            <w:tcW w:w="1641" w:type="dxa"/>
            <w:vMerge/>
            <w:shd w:val="clear" w:color="auto" w:fill="auto"/>
          </w:tcPr>
          <w:p w14:paraId="028EE906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4EA4C91A" w14:textId="79BE39D2" w:rsidR="00F6186D" w:rsidRPr="00B649C2" w:rsidRDefault="00F6186D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8-9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22C3CD81" w14:textId="6BE0FC89" w:rsidR="00F6186D" w:rsidRPr="003C6CC8" w:rsidRDefault="00F6186D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Demokr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zeri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ünc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lar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36FBE4B7" w14:textId="6217D512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788217D8" w14:textId="4A32295D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1D9B1BB" w14:textId="4C54B934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07841AF2" w14:textId="0695FB7E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720A5861" w14:textId="50F81A56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4CAF8649" w14:textId="688A54E7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3010A15C" w14:textId="77777777" w:rsidTr="003C6CC8">
        <w:tc>
          <w:tcPr>
            <w:tcW w:w="1641" w:type="dxa"/>
            <w:vMerge/>
            <w:shd w:val="clear" w:color="auto" w:fill="auto"/>
          </w:tcPr>
          <w:p w14:paraId="3F2EA1F7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0C7E6E15" w14:textId="6C46DE62" w:rsidR="00F6186D" w:rsidRPr="00B649C2" w:rsidRDefault="00F6186D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6951D672" w14:textId="0F669D3C" w:rsidR="00F6186D" w:rsidRPr="003C6CC8" w:rsidRDefault="00F6186D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V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sı</w:t>
            </w:r>
            <w:proofErr w:type="spellEnd"/>
            <w:r>
              <w:rPr>
                <w:sz w:val="18"/>
                <w:szCs w:val="18"/>
              </w:rPr>
              <w:t xml:space="preserve">: </w:t>
            </w:r>
            <w:proofErr w:type="spellStart"/>
            <w:r>
              <w:rPr>
                <w:sz w:val="18"/>
                <w:szCs w:val="18"/>
              </w:rPr>
              <w:t>Afrika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7291659E" w14:textId="1B226B33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4EF45815" w14:textId="0606CAB0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0EE3F6DF" w14:textId="3C4ED5E2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5A82894D" w14:textId="626E27BD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5CDA22F7" w14:textId="4C4BBF7F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039CC3CF" w14:textId="05A8FC7F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4A2FC497" w14:textId="77777777" w:rsidTr="003C6CC8">
        <w:tc>
          <w:tcPr>
            <w:tcW w:w="1641" w:type="dxa"/>
            <w:vMerge/>
            <w:shd w:val="clear" w:color="auto" w:fill="auto"/>
          </w:tcPr>
          <w:p w14:paraId="090B1301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48B021D5" w14:textId="6315E47B" w:rsidR="00F6186D" w:rsidRPr="00B649C2" w:rsidRDefault="00F6186D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280EC105" w14:textId="6358D943" w:rsidR="00F6186D" w:rsidRPr="003C6CC8" w:rsidRDefault="00BB4A71" w:rsidP="00BB4A7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V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sı</w:t>
            </w:r>
            <w:proofErr w:type="spellEnd"/>
            <w:r w:rsidR="00F6186D">
              <w:rPr>
                <w:sz w:val="18"/>
                <w:szCs w:val="18"/>
              </w:rPr>
              <w:t xml:space="preserve">: </w:t>
            </w:r>
            <w:proofErr w:type="spellStart"/>
            <w:r>
              <w:rPr>
                <w:sz w:val="18"/>
                <w:szCs w:val="18"/>
              </w:rPr>
              <w:t>Ort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oğu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6A124FFE" w14:textId="3D14FBEA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5B93B084" w14:textId="4F7872BF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4BE7B1B6" w14:textId="5AD6E360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12997354" w14:textId="55219B31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23EA19AF" w14:textId="40B1E140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590FB215" w14:textId="46CF227D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376B8088" w14:textId="77777777" w:rsidTr="003C6CC8">
        <w:tc>
          <w:tcPr>
            <w:tcW w:w="1641" w:type="dxa"/>
            <w:vMerge/>
            <w:shd w:val="clear" w:color="auto" w:fill="auto"/>
          </w:tcPr>
          <w:p w14:paraId="2595C374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7D52B458" w14:textId="0AED35F6" w:rsidR="00F6186D" w:rsidRPr="00B649C2" w:rsidRDefault="00F6186D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68DD7D64" w14:textId="7864435E" w:rsidR="00F6186D" w:rsidRPr="003C6CC8" w:rsidRDefault="00BB4A71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V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sı</w:t>
            </w:r>
            <w:proofErr w:type="spellEnd"/>
            <w:r w:rsidR="00F6186D">
              <w:rPr>
                <w:sz w:val="18"/>
                <w:szCs w:val="18"/>
              </w:rPr>
              <w:t xml:space="preserve">: </w:t>
            </w:r>
            <w:proofErr w:type="spellStart"/>
            <w:r w:rsidR="00F6186D">
              <w:rPr>
                <w:sz w:val="18"/>
                <w:szCs w:val="18"/>
              </w:rPr>
              <w:t>Rus</w:t>
            </w:r>
            <w:r>
              <w:rPr>
                <w:sz w:val="18"/>
                <w:szCs w:val="18"/>
              </w:rPr>
              <w:t>ya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76CCCEFD" w14:textId="08EB4495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2A2DC91B" w14:textId="44B2C45F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988DAC3" w14:textId="207EADC8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523D4F65" w14:textId="36DDA55A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151BA664" w14:textId="701D4369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1420550D" w14:textId="55B81C87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0A74DE7C" w14:textId="77777777" w:rsidTr="00F6186D">
        <w:trPr>
          <w:trHeight w:val="345"/>
        </w:trPr>
        <w:tc>
          <w:tcPr>
            <w:tcW w:w="1641" w:type="dxa"/>
            <w:vMerge/>
            <w:shd w:val="clear" w:color="auto" w:fill="auto"/>
          </w:tcPr>
          <w:p w14:paraId="322EACB6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1A67D58D" w14:textId="7F5BF923" w:rsidR="00F6186D" w:rsidRPr="00B649C2" w:rsidRDefault="00F6186D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1C78547F" w14:textId="572662B4" w:rsidR="00F6186D" w:rsidRPr="003C6CC8" w:rsidRDefault="00BB4A71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V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sı</w:t>
            </w:r>
            <w:r w:rsidR="00F6186D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>Ort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sya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6928EC70" w14:textId="5990BADB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62038351" w14:textId="383C535C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BD19337" w14:textId="04864A6E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7209882F" w14:textId="33843330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72BA5FCB" w14:textId="0007F26C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4F4E508C" w14:textId="31E51F19" w:rsidR="00F6186D" w:rsidRPr="0040357B" w:rsidRDefault="00F6186D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2D532D09" w14:textId="77777777" w:rsidTr="003C6CC8">
        <w:trPr>
          <w:trHeight w:val="345"/>
        </w:trPr>
        <w:tc>
          <w:tcPr>
            <w:tcW w:w="1641" w:type="dxa"/>
            <w:vMerge/>
            <w:shd w:val="clear" w:color="auto" w:fill="auto"/>
          </w:tcPr>
          <w:p w14:paraId="6ED15A14" w14:textId="77777777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079A40E" w14:textId="204CE7BB" w:rsidR="00F6186D" w:rsidRPr="0040357B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6186D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013" w:type="dxa"/>
            <w:gridSpan w:val="4"/>
            <w:shd w:val="clear" w:color="auto" w:fill="auto"/>
          </w:tcPr>
          <w:p w14:paraId="05979CF5" w14:textId="3DE6E1EA" w:rsidR="00F6186D" w:rsidRDefault="00F6186D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1933" w:type="dxa"/>
            <w:gridSpan w:val="4"/>
            <w:shd w:val="clear" w:color="auto" w:fill="auto"/>
          </w:tcPr>
          <w:p w14:paraId="246D1DD3" w14:textId="7F00F27E" w:rsidR="00F6186D" w:rsidRPr="003C6CC8" w:rsidRDefault="00A97339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Tekrar</w:t>
            </w:r>
            <w:proofErr w:type="spellEnd"/>
            <w:r>
              <w:rPr>
                <w:sz w:val="18"/>
                <w:szCs w:val="18"/>
              </w:rPr>
              <w:t xml:space="preserve"> &amp; </w:t>
            </w:r>
            <w:r w:rsidR="00BB4A71">
              <w:rPr>
                <w:sz w:val="18"/>
                <w:szCs w:val="18"/>
              </w:rPr>
              <w:t xml:space="preserve"> </w:t>
            </w:r>
            <w:proofErr w:type="spellStart"/>
            <w:r w:rsidR="00BB4A71">
              <w:rPr>
                <w:sz w:val="18"/>
                <w:szCs w:val="18"/>
              </w:rPr>
              <w:t>tartışma</w:t>
            </w:r>
            <w:proofErr w:type="spellEnd"/>
          </w:p>
        </w:tc>
        <w:tc>
          <w:tcPr>
            <w:tcW w:w="760" w:type="dxa"/>
            <w:gridSpan w:val="2"/>
            <w:shd w:val="clear" w:color="auto" w:fill="auto"/>
            <w:vAlign w:val="center"/>
          </w:tcPr>
          <w:p w14:paraId="091DF1AF" w14:textId="07898C6D" w:rsidR="00F6186D" w:rsidRDefault="00F6186D" w:rsidP="00142F41">
            <w:pPr>
              <w:tabs>
                <w:tab w:val="left" w:pos="4395"/>
              </w:tabs>
              <w:jc w:val="center"/>
              <w:rPr>
                <w:sz w:val="18"/>
                <w:szCs w:val="18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54" w:type="dxa"/>
            <w:gridSpan w:val="3"/>
            <w:shd w:val="clear" w:color="auto" w:fill="auto"/>
            <w:vAlign w:val="center"/>
          </w:tcPr>
          <w:p w14:paraId="5CCD8BBB" w14:textId="42DCF76E" w:rsidR="00F6186D" w:rsidRDefault="00F6186D" w:rsidP="00142F41">
            <w:pPr>
              <w:tabs>
                <w:tab w:val="left" w:pos="4395"/>
              </w:tabs>
              <w:jc w:val="center"/>
              <w:rPr>
                <w:sz w:val="18"/>
                <w:szCs w:val="18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547677DF" w14:textId="320D1BE4" w:rsidR="00F6186D" w:rsidRDefault="00F6186D" w:rsidP="00142F41">
            <w:pPr>
              <w:tabs>
                <w:tab w:val="left" w:pos="4395"/>
              </w:tabs>
              <w:jc w:val="center"/>
              <w:rPr>
                <w:sz w:val="18"/>
                <w:szCs w:val="18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5FE19847" w14:textId="3BF3C701" w:rsidR="00F6186D" w:rsidRDefault="00F6186D" w:rsidP="00142F41">
            <w:pPr>
              <w:tabs>
                <w:tab w:val="left" w:pos="4395"/>
              </w:tabs>
              <w:jc w:val="center"/>
              <w:rPr>
                <w:sz w:val="18"/>
                <w:szCs w:val="18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6C9BB5B4" w14:textId="12264EA7" w:rsidR="00F6186D" w:rsidRDefault="00F6186D" w:rsidP="00142F41">
            <w:pPr>
              <w:tabs>
                <w:tab w:val="left" w:pos="4395"/>
              </w:tabs>
              <w:jc w:val="center"/>
              <w:rPr>
                <w:sz w:val="18"/>
                <w:szCs w:val="18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  <w:tc>
          <w:tcPr>
            <w:tcW w:w="824" w:type="dxa"/>
            <w:gridSpan w:val="3"/>
            <w:shd w:val="clear" w:color="auto" w:fill="auto"/>
            <w:vAlign w:val="center"/>
          </w:tcPr>
          <w:p w14:paraId="2C96B965" w14:textId="62A4159D" w:rsidR="00F6186D" w:rsidRDefault="00F6186D" w:rsidP="00142F41">
            <w:pPr>
              <w:tabs>
                <w:tab w:val="left" w:pos="4395"/>
              </w:tabs>
              <w:jc w:val="center"/>
              <w:rPr>
                <w:sz w:val="18"/>
                <w:szCs w:val="18"/>
              </w:rPr>
            </w:pPr>
            <w:r w:rsidRPr="008536A9">
              <w:rPr>
                <w:sz w:val="18"/>
                <w:szCs w:val="18"/>
              </w:rPr>
              <w:t>X</w:t>
            </w:r>
          </w:p>
        </w:tc>
      </w:tr>
      <w:tr w:rsidR="00F6186D" w:rsidRPr="0040357B" w14:paraId="6BA21FC7" w14:textId="77777777" w:rsidTr="003C6CC8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F6186D" w:rsidRPr="00AF113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F6186D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F6186D" w:rsidRPr="00ED1457" w:rsidRDefault="00F6186D" w:rsidP="00142F4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43813635" w14:textId="77777777" w:rsidR="00F6186D" w:rsidRPr="00ED1457" w:rsidRDefault="00F6186D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57" w:type="dxa"/>
            <w:gridSpan w:val="2"/>
            <w:shd w:val="clear" w:color="auto" w:fill="auto"/>
          </w:tcPr>
          <w:p w14:paraId="4F09717C" w14:textId="77777777" w:rsidR="00F6186D" w:rsidRPr="00ED1457" w:rsidRDefault="00F6186D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60" w:type="dxa"/>
            <w:gridSpan w:val="8"/>
            <w:shd w:val="clear" w:color="auto" w:fill="auto"/>
          </w:tcPr>
          <w:p w14:paraId="385380E8" w14:textId="77777777" w:rsidR="00F6186D" w:rsidRPr="00FD215A" w:rsidRDefault="00F6186D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114" w:type="dxa"/>
            <w:gridSpan w:val="14"/>
            <w:shd w:val="clear" w:color="auto" w:fill="auto"/>
          </w:tcPr>
          <w:p w14:paraId="76851C78" w14:textId="77777777" w:rsidR="00F6186D" w:rsidRPr="00FD215A" w:rsidRDefault="00F6186D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F6186D" w:rsidRPr="0040357B" w14:paraId="335E6147" w14:textId="77777777" w:rsidTr="003C6CC8">
        <w:trPr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F6186D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F6186D" w:rsidRPr="00ED145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1BB0BCC3" w14:textId="77777777" w:rsidR="00F6186D" w:rsidRPr="00ED145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57" w:type="dxa"/>
            <w:gridSpan w:val="2"/>
            <w:shd w:val="clear" w:color="auto" w:fill="auto"/>
          </w:tcPr>
          <w:p w14:paraId="664645A7" w14:textId="6CAC0AD2" w:rsidR="00F6186D" w:rsidRPr="00E53BD1" w:rsidRDefault="00F6186D" w:rsidP="00142F4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 w:themeColor="text1" w:themeTint="D9"/>
                <w:sz w:val="20"/>
                <w:szCs w:val="20"/>
              </w:rPr>
              <w:t>%30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30EAF614" w14:textId="0B496DC7" w:rsidR="00F6186D" w:rsidRPr="005A29FF" w:rsidRDefault="00F6186D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lasik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yöntemi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>/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apalı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itap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notler</w:t>
            </w:r>
            <w:proofErr w:type="spellEnd"/>
          </w:p>
        </w:tc>
        <w:tc>
          <w:tcPr>
            <w:tcW w:w="3114" w:type="dxa"/>
            <w:gridSpan w:val="14"/>
            <w:shd w:val="clear" w:color="auto" w:fill="auto"/>
          </w:tcPr>
          <w:p w14:paraId="40EF3203" w14:textId="1429EC62" w:rsidR="00F6186D" w:rsidRPr="005A29FF" w:rsidRDefault="00F6186D" w:rsidP="00194132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çer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ıb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tir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art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laf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rebilirle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  <w:tr w:rsidR="00F6186D" w:rsidRPr="0040357B" w14:paraId="0FB12A28" w14:textId="77777777" w:rsidTr="003C6CC8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F6186D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F6186D" w:rsidRPr="00ED145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18F2F3A7" w14:textId="2423B43E" w:rsidR="00F6186D" w:rsidRPr="00ED1457" w:rsidRDefault="00F6186D" w:rsidP="00956A0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57" w:type="dxa"/>
            <w:gridSpan w:val="2"/>
            <w:shd w:val="clear" w:color="auto" w:fill="auto"/>
          </w:tcPr>
          <w:p w14:paraId="636B025D" w14:textId="77777777" w:rsidR="00F6186D" w:rsidRDefault="00956A02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-</w:t>
            </w:r>
          </w:p>
          <w:p w14:paraId="3B7A075D" w14:textId="252C39F9" w:rsidR="000E2B50" w:rsidRPr="005A29FF" w:rsidRDefault="000E2B5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60" w:type="dxa"/>
            <w:gridSpan w:val="8"/>
            <w:shd w:val="clear" w:color="auto" w:fill="auto"/>
          </w:tcPr>
          <w:p w14:paraId="53794F61" w14:textId="43394BA8" w:rsidR="00F6186D" w:rsidRPr="005A29FF" w:rsidRDefault="00F6186D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4" w:type="dxa"/>
            <w:gridSpan w:val="14"/>
            <w:shd w:val="clear" w:color="auto" w:fill="auto"/>
          </w:tcPr>
          <w:p w14:paraId="6FE718D9" w14:textId="08C68718" w:rsidR="00F6186D" w:rsidRPr="005A29FF" w:rsidRDefault="00F6186D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F6186D" w:rsidRPr="0040357B" w14:paraId="62767DAD" w14:textId="77777777" w:rsidTr="003C6CC8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F6186D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F6186D" w:rsidRPr="00ED145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05E4EB93" w14:textId="77777777" w:rsidR="00F6186D" w:rsidRPr="00ED145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57" w:type="dxa"/>
            <w:gridSpan w:val="2"/>
            <w:shd w:val="clear" w:color="auto" w:fill="auto"/>
          </w:tcPr>
          <w:p w14:paraId="3A2E1143" w14:textId="275E19AF" w:rsidR="00F6186D" w:rsidRPr="005A29FF" w:rsidRDefault="00F6186D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-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14590D49" w14:textId="77777777" w:rsidR="00F6186D" w:rsidRPr="005A29FF" w:rsidRDefault="00F6186D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4" w:type="dxa"/>
            <w:gridSpan w:val="14"/>
            <w:shd w:val="clear" w:color="auto" w:fill="auto"/>
          </w:tcPr>
          <w:p w14:paraId="375F6A1C" w14:textId="77777777" w:rsidR="00F6186D" w:rsidRPr="005A29FF" w:rsidRDefault="00F6186D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F6186D" w:rsidRPr="0040357B" w14:paraId="1B4456C9" w14:textId="77777777" w:rsidTr="003C6CC8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F6186D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F6186D" w:rsidRPr="00ED145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42ED0D88" w14:textId="77777777" w:rsidR="00F6186D" w:rsidRPr="00ED1457" w:rsidRDefault="00F6186D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57" w:type="dxa"/>
            <w:gridSpan w:val="2"/>
            <w:shd w:val="clear" w:color="auto" w:fill="auto"/>
          </w:tcPr>
          <w:p w14:paraId="1B2CED94" w14:textId="4BCAEF73" w:rsidR="00F6186D" w:rsidRDefault="00F6186D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---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25A31212" w14:textId="77777777" w:rsidR="00F6186D" w:rsidRDefault="00F6186D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4" w:type="dxa"/>
            <w:gridSpan w:val="14"/>
            <w:shd w:val="clear" w:color="auto" w:fill="auto"/>
          </w:tcPr>
          <w:p w14:paraId="7BF90511" w14:textId="77777777" w:rsidR="00F6186D" w:rsidRDefault="00F6186D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E2B50" w:rsidRPr="0040357B" w14:paraId="168E1449" w14:textId="77777777" w:rsidTr="003C6CC8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1674AE8B" w14:textId="4007DC05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Briefing memo)</w:t>
            </w:r>
          </w:p>
        </w:tc>
        <w:tc>
          <w:tcPr>
            <w:tcW w:w="1157" w:type="dxa"/>
            <w:gridSpan w:val="2"/>
            <w:shd w:val="clear" w:color="auto" w:fill="auto"/>
          </w:tcPr>
          <w:p w14:paraId="1558D9A0" w14:textId="13DB20F8" w:rsidR="000E2B50" w:rsidRDefault="000E2B50" w:rsidP="00E53BD1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20%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120871A3" w14:textId="3AEE327A" w:rsidR="00E57DDB" w:rsidRDefault="000E2B50" w:rsidP="00E57DDB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öğre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lemanın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lirlediğ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isted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çtik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lkedek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mokrat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ej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zeri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lgilendiric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not </w:t>
            </w:r>
            <w:proofErr w:type="spellStart"/>
            <w:r>
              <w:rPr>
                <w:sz w:val="18"/>
                <w:szCs w:val="18"/>
              </w:rPr>
              <w:t>yazarlar</w:t>
            </w:r>
            <w:proofErr w:type="spellEnd"/>
            <w:r w:rsidR="00E57DDB">
              <w:rPr>
                <w:sz w:val="18"/>
                <w:szCs w:val="18"/>
              </w:rPr>
              <w:t xml:space="preserve">. </w:t>
            </w:r>
            <w:proofErr w:type="spellStart"/>
            <w:r w:rsidR="00E57DDB">
              <w:rPr>
                <w:sz w:val="18"/>
                <w:szCs w:val="18"/>
              </w:rPr>
              <w:t>Öğrenciler</w:t>
            </w:r>
            <w:proofErr w:type="spellEnd"/>
            <w:r w:rsidR="00E57DDB">
              <w:rPr>
                <w:sz w:val="18"/>
                <w:szCs w:val="18"/>
              </w:rPr>
              <w:t xml:space="preserve">, </w:t>
            </w:r>
            <w:proofErr w:type="spellStart"/>
            <w:r w:rsidR="00E57DDB">
              <w:rPr>
                <w:sz w:val="18"/>
                <w:szCs w:val="18"/>
              </w:rPr>
              <w:t>raporda</w:t>
            </w:r>
            <w:proofErr w:type="spellEnd"/>
            <w:r w:rsidR="00E57DDB">
              <w:rPr>
                <w:sz w:val="18"/>
                <w:szCs w:val="18"/>
              </w:rPr>
              <w:t xml:space="preserve"> reform </w:t>
            </w:r>
            <w:proofErr w:type="spellStart"/>
            <w:r w:rsidR="00E57DDB">
              <w:rPr>
                <w:sz w:val="18"/>
                <w:szCs w:val="18"/>
              </w:rPr>
              <w:t>önerilerini</w:t>
            </w:r>
            <w:proofErr w:type="spellEnd"/>
            <w:r w:rsidR="00E57DDB">
              <w:rPr>
                <w:sz w:val="18"/>
                <w:szCs w:val="18"/>
              </w:rPr>
              <w:t xml:space="preserve"> de </w:t>
            </w:r>
            <w:proofErr w:type="spellStart"/>
            <w:r w:rsidR="00E57DDB">
              <w:rPr>
                <w:sz w:val="18"/>
                <w:szCs w:val="18"/>
              </w:rPr>
              <w:t>yazabilirler</w:t>
            </w:r>
            <w:proofErr w:type="spellEnd"/>
            <w:r w:rsidR="00E57DDB">
              <w:rPr>
                <w:sz w:val="18"/>
                <w:szCs w:val="18"/>
              </w:rPr>
              <w:t>.</w:t>
            </w:r>
          </w:p>
          <w:p w14:paraId="0CA17B69" w14:textId="2C693CDF" w:rsidR="000E2B50" w:rsidRDefault="000E2B50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114" w:type="dxa"/>
            <w:gridSpan w:val="14"/>
            <w:shd w:val="clear" w:color="auto" w:fill="auto"/>
          </w:tcPr>
          <w:p w14:paraId="2A082C09" w14:textId="7077FF04" w:rsidR="000E2B50" w:rsidRDefault="00E57DDB" w:rsidP="00E57DD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57DDB">
              <w:rPr>
                <w:sz w:val="20"/>
                <w:szCs w:val="20"/>
              </w:rPr>
              <w:t>Öğrenciler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 w:rsidRPr="00E57DDB">
              <w:rPr>
                <w:sz w:val="20"/>
                <w:szCs w:val="20"/>
              </w:rPr>
              <w:t>geçerli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 w:rsidRPr="00E57DDB">
              <w:rPr>
                <w:sz w:val="20"/>
                <w:szCs w:val="20"/>
              </w:rPr>
              <w:t>bir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 w:rsidRPr="00E57DDB">
              <w:rPr>
                <w:sz w:val="20"/>
                <w:szCs w:val="20"/>
              </w:rPr>
              <w:t>tıbbi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 w:rsidRPr="00E57DDB">
              <w:rPr>
                <w:sz w:val="20"/>
                <w:szCs w:val="20"/>
              </w:rPr>
              <w:t>rapor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 w:rsidRPr="00E57DDB">
              <w:rPr>
                <w:sz w:val="20"/>
                <w:szCs w:val="20"/>
              </w:rPr>
              <w:t>getirmek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 w:rsidRPr="00E57DDB">
              <w:rPr>
                <w:sz w:val="20"/>
                <w:szCs w:val="20"/>
              </w:rPr>
              <w:t>şartı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 w:rsidRPr="00E57DDB">
              <w:rPr>
                <w:sz w:val="20"/>
                <w:szCs w:val="20"/>
              </w:rPr>
              <w:t>ile</w:t>
            </w:r>
            <w:proofErr w:type="spellEnd"/>
            <w:r w:rsidRPr="00E57DDB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porları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sl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ebilirle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0E2B50" w:rsidRPr="0040357B" w14:paraId="2CD07CA4" w14:textId="77777777" w:rsidTr="003C6CC8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631DDE8E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57" w:type="dxa"/>
            <w:gridSpan w:val="2"/>
            <w:shd w:val="clear" w:color="auto" w:fill="auto"/>
          </w:tcPr>
          <w:p w14:paraId="0BEFDA9C" w14:textId="11F02776" w:rsidR="000E2B50" w:rsidRPr="005A29FF" w:rsidRDefault="000E2B5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-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0BA2512A" w14:textId="77777777" w:rsidR="000E2B50" w:rsidRPr="005A29FF" w:rsidRDefault="000E2B5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4" w:type="dxa"/>
            <w:gridSpan w:val="14"/>
            <w:shd w:val="clear" w:color="auto" w:fill="auto"/>
          </w:tcPr>
          <w:p w14:paraId="6D107E77" w14:textId="77777777" w:rsidR="000E2B50" w:rsidRDefault="000E2B5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E2B50" w:rsidRPr="0040357B" w14:paraId="63598F1D" w14:textId="77777777" w:rsidTr="003C6CC8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34A7396F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57" w:type="dxa"/>
            <w:gridSpan w:val="2"/>
            <w:shd w:val="clear" w:color="auto" w:fill="auto"/>
          </w:tcPr>
          <w:p w14:paraId="0E5318AA" w14:textId="2B01282E" w:rsidR="000E2B50" w:rsidRPr="00E53BD1" w:rsidRDefault="000E2B50" w:rsidP="00194132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 xml:space="preserve">      %10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24E5F439" w14:textId="603F88EF" w:rsidR="000E2B50" w:rsidRPr="00E53BD1" w:rsidRDefault="000E2B50" w:rsidP="00142F4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proofErr w:type="spellStart"/>
            <w:r w:rsidRPr="00E53BD1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E53B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53BD1">
              <w:rPr>
                <w:color w:val="262626"/>
                <w:sz w:val="20"/>
                <w:szCs w:val="20"/>
              </w:rPr>
              <w:t>derse</w:t>
            </w:r>
            <w:proofErr w:type="spellEnd"/>
            <w:r w:rsidRPr="00E53B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53BD1">
              <w:rPr>
                <w:color w:val="262626"/>
                <w:sz w:val="20"/>
                <w:szCs w:val="20"/>
              </w:rPr>
              <w:t>gelir</w:t>
            </w:r>
            <w:proofErr w:type="spellEnd"/>
            <w:r w:rsidRPr="00E53BD1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53BD1">
              <w:rPr>
                <w:color w:val="262626"/>
                <w:sz w:val="20"/>
                <w:szCs w:val="20"/>
              </w:rPr>
              <w:t>katılır</w:t>
            </w:r>
            <w:proofErr w:type="spellEnd"/>
            <w:r w:rsidRPr="00E53B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53BD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53B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53BD1">
              <w:rPr>
                <w:color w:val="262626"/>
                <w:sz w:val="20"/>
                <w:szCs w:val="20"/>
              </w:rPr>
              <w:t>soru</w:t>
            </w:r>
            <w:proofErr w:type="spellEnd"/>
            <w:r w:rsidRPr="00E53BD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53BD1">
              <w:rPr>
                <w:color w:val="262626"/>
                <w:sz w:val="20"/>
                <w:szCs w:val="20"/>
              </w:rPr>
              <w:t>sorarlar</w:t>
            </w:r>
            <w:proofErr w:type="spellEnd"/>
            <w:r w:rsidRPr="00E53BD1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114" w:type="dxa"/>
            <w:gridSpan w:val="14"/>
            <w:shd w:val="clear" w:color="auto" w:fill="auto"/>
          </w:tcPr>
          <w:p w14:paraId="24D6E69B" w14:textId="77777777" w:rsidR="000E2B50" w:rsidRDefault="000E2B5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E2B50" w:rsidRPr="0040357B" w14:paraId="3BF44D35" w14:textId="77777777" w:rsidTr="003C6CC8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753582E9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57" w:type="dxa"/>
            <w:gridSpan w:val="2"/>
            <w:shd w:val="clear" w:color="auto" w:fill="auto"/>
          </w:tcPr>
          <w:p w14:paraId="20EC29DF" w14:textId="007534C3" w:rsidR="000E2B50" w:rsidRPr="005A29FF" w:rsidRDefault="000E2B5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-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1F0F01FE" w14:textId="77777777" w:rsidR="000E2B50" w:rsidRPr="005A29FF" w:rsidRDefault="000E2B5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4" w:type="dxa"/>
            <w:gridSpan w:val="14"/>
            <w:shd w:val="clear" w:color="auto" w:fill="auto"/>
          </w:tcPr>
          <w:p w14:paraId="1DCC26AC" w14:textId="77777777" w:rsidR="000E2B50" w:rsidRDefault="000E2B5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E2B50" w:rsidRPr="0040357B" w14:paraId="0E784748" w14:textId="77777777" w:rsidTr="003C6CC8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89" w:type="dxa"/>
            <w:gridSpan w:val="6"/>
            <w:shd w:val="clear" w:color="auto" w:fill="auto"/>
          </w:tcPr>
          <w:p w14:paraId="18CAC19A" w14:textId="5E1158CB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157" w:type="dxa"/>
            <w:gridSpan w:val="2"/>
            <w:shd w:val="clear" w:color="auto" w:fill="auto"/>
          </w:tcPr>
          <w:p w14:paraId="3571EC5D" w14:textId="4B574357" w:rsidR="000E2B50" w:rsidRDefault="00E57DDB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%40</w:t>
            </w:r>
          </w:p>
        </w:tc>
        <w:tc>
          <w:tcPr>
            <w:tcW w:w="1960" w:type="dxa"/>
            <w:gridSpan w:val="8"/>
            <w:shd w:val="clear" w:color="auto" w:fill="auto"/>
          </w:tcPr>
          <w:p w14:paraId="6E858732" w14:textId="0A41C9DF" w:rsidR="000E2B50" w:rsidRDefault="000E2B5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lasik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yöntemi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>/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apalı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itap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notler</w:t>
            </w:r>
            <w:proofErr w:type="spellEnd"/>
          </w:p>
        </w:tc>
        <w:tc>
          <w:tcPr>
            <w:tcW w:w="3114" w:type="dxa"/>
            <w:gridSpan w:val="14"/>
            <w:shd w:val="clear" w:color="auto" w:fill="auto"/>
          </w:tcPr>
          <w:p w14:paraId="13A07A16" w14:textId="18EA17E0" w:rsidR="000E2B50" w:rsidRDefault="000E2B5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çer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ıb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tir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art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laf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rebilirle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  <w:tr w:rsidR="000E2B50" w:rsidRPr="0040357B" w14:paraId="7EE3AF7B" w14:textId="77777777" w:rsidTr="003C6CC8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84" w:type="dxa"/>
            <w:gridSpan w:val="7"/>
            <w:shd w:val="clear" w:color="auto" w:fill="auto"/>
          </w:tcPr>
          <w:p w14:paraId="1191DAF7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31" w:type="dxa"/>
            <w:gridSpan w:val="24"/>
            <w:shd w:val="clear" w:color="auto" w:fill="auto"/>
          </w:tcPr>
          <w:p w14:paraId="2389F75F" w14:textId="77777777" w:rsidR="000E2B50" w:rsidRPr="00ED1457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0E2B50" w:rsidRPr="0040357B" w14:paraId="3EA4C686" w14:textId="77777777" w:rsidTr="003C6CC8">
        <w:trPr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31"/>
            <w:shd w:val="clear" w:color="auto" w:fill="auto"/>
          </w:tcPr>
          <w:p w14:paraId="60726B5F" w14:textId="011AA1D1" w:rsidR="000E2B50" w:rsidRDefault="000E2B50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azı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la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ıf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tılımları</w:t>
            </w:r>
            <w:proofErr w:type="spellEnd"/>
            <w:r w:rsidR="00E57DDB">
              <w:rPr>
                <w:sz w:val="20"/>
                <w:szCs w:val="20"/>
              </w:rPr>
              <w:t xml:space="preserve"> </w:t>
            </w:r>
            <w:proofErr w:type="spellStart"/>
            <w:r w:rsidR="00E57DDB">
              <w:rPr>
                <w:sz w:val="20"/>
                <w:szCs w:val="20"/>
              </w:rPr>
              <w:t>öğrenim</w:t>
            </w:r>
            <w:proofErr w:type="spellEnd"/>
            <w:r w:rsidR="00E57DDB">
              <w:rPr>
                <w:sz w:val="20"/>
                <w:szCs w:val="20"/>
              </w:rPr>
              <w:t xml:space="preserve"> </w:t>
            </w:r>
            <w:proofErr w:type="spellStart"/>
            <w:r w:rsidR="00E57DDB">
              <w:rPr>
                <w:sz w:val="20"/>
                <w:szCs w:val="20"/>
              </w:rPr>
              <w:t>çıktılarının</w:t>
            </w:r>
            <w:proofErr w:type="spellEnd"/>
            <w:r w:rsidR="00E57DDB">
              <w:rPr>
                <w:sz w:val="20"/>
                <w:szCs w:val="20"/>
              </w:rPr>
              <w:t xml:space="preserve"> </w:t>
            </w:r>
            <w:proofErr w:type="spellStart"/>
            <w:r w:rsidR="00E57DDB">
              <w:rPr>
                <w:sz w:val="20"/>
                <w:szCs w:val="20"/>
              </w:rPr>
              <w:t>kazanımları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steri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208E1306" w14:textId="77777777" w:rsidR="000E2B50" w:rsidRDefault="000E2B50" w:rsidP="00AA2D05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  <w:p w14:paraId="057C9C28" w14:textId="1835BD13" w:rsidR="000E2B50" w:rsidRDefault="00E57DDB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zırladığ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por</w:t>
            </w:r>
            <w:proofErr w:type="spellEnd"/>
            <w:r w:rsidR="000E2B50">
              <w:rPr>
                <w:sz w:val="20"/>
                <w:szCs w:val="20"/>
              </w:rPr>
              <w:t xml:space="preserve">, </w:t>
            </w:r>
            <w:proofErr w:type="spellStart"/>
            <w:r w:rsidR="000E2B50">
              <w:rPr>
                <w:sz w:val="20"/>
                <w:szCs w:val="20"/>
              </w:rPr>
              <w:t>dersin</w:t>
            </w:r>
            <w:proofErr w:type="spellEnd"/>
            <w:r w:rsidR="000E2B50">
              <w:rPr>
                <w:sz w:val="20"/>
                <w:szCs w:val="20"/>
              </w:rPr>
              <w:t xml:space="preserve"> </w:t>
            </w:r>
            <w:proofErr w:type="spellStart"/>
            <w:r w:rsidR="000E2B50">
              <w:rPr>
                <w:sz w:val="20"/>
                <w:szCs w:val="20"/>
              </w:rPr>
              <w:t>üzerinde</w:t>
            </w:r>
            <w:proofErr w:type="spellEnd"/>
            <w:r w:rsidR="000E2B50">
              <w:rPr>
                <w:sz w:val="20"/>
                <w:szCs w:val="20"/>
              </w:rPr>
              <w:t xml:space="preserve"> </w:t>
            </w:r>
            <w:proofErr w:type="spellStart"/>
            <w:r w:rsidR="000E2B50">
              <w:rPr>
                <w:sz w:val="20"/>
                <w:szCs w:val="20"/>
              </w:rPr>
              <w:t>durduğu</w:t>
            </w:r>
            <w:proofErr w:type="spellEnd"/>
            <w:r w:rsidR="000E2B50">
              <w:rPr>
                <w:sz w:val="20"/>
                <w:szCs w:val="20"/>
              </w:rPr>
              <w:t xml:space="preserve"> </w:t>
            </w:r>
            <w:proofErr w:type="spellStart"/>
            <w:r w:rsidR="000E2B50">
              <w:rPr>
                <w:sz w:val="20"/>
                <w:szCs w:val="20"/>
              </w:rPr>
              <w:t>farklı</w:t>
            </w:r>
            <w:proofErr w:type="spellEnd"/>
            <w:r w:rsidR="000E2B50">
              <w:rPr>
                <w:sz w:val="20"/>
                <w:szCs w:val="20"/>
              </w:rPr>
              <w:t xml:space="preserve"> </w:t>
            </w:r>
            <w:proofErr w:type="spellStart"/>
            <w:r w:rsidR="000E2B50">
              <w:rPr>
                <w:sz w:val="20"/>
                <w:szCs w:val="20"/>
              </w:rPr>
              <w:t>konularda</w:t>
            </w:r>
            <w:proofErr w:type="spellEnd"/>
            <w:r w:rsidR="000E2B50">
              <w:rPr>
                <w:sz w:val="20"/>
                <w:szCs w:val="20"/>
              </w:rPr>
              <w:t xml:space="preserve"> </w:t>
            </w:r>
            <w:proofErr w:type="spellStart"/>
            <w:r w:rsidR="000E2B50">
              <w:rPr>
                <w:sz w:val="20"/>
                <w:szCs w:val="20"/>
              </w:rPr>
              <w:t>hedeflenen</w:t>
            </w:r>
            <w:proofErr w:type="spellEnd"/>
            <w:r w:rsidR="000E2B50">
              <w:rPr>
                <w:sz w:val="20"/>
                <w:szCs w:val="20"/>
              </w:rPr>
              <w:t xml:space="preserve"> </w:t>
            </w:r>
            <w:proofErr w:type="spellStart"/>
            <w:r w:rsidR="000E2B50">
              <w:rPr>
                <w:sz w:val="20"/>
                <w:szCs w:val="20"/>
              </w:rPr>
              <w:t>öğrenim</w:t>
            </w:r>
            <w:proofErr w:type="spellEnd"/>
            <w:r w:rsidR="000E2B50">
              <w:rPr>
                <w:sz w:val="20"/>
                <w:szCs w:val="20"/>
              </w:rPr>
              <w:t xml:space="preserve"> </w:t>
            </w:r>
            <w:proofErr w:type="spellStart"/>
            <w:r w:rsidR="000E2B50">
              <w:rPr>
                <w:sz w:val="20"/>
                <w:szCs w:val="20"/>
              </w:rPr>
              <w:t>çıktıların</w:t>
            </w:r>
            <w:r>
              <w:rPr>
                <w:sz w:val="20"/>
                <w:szCs w:val="20"/>
              </w:rPr>
              <w:t>ı</w:t>
            </w:r>
            <w:proofErr w:type="spellEnd"/>
            <w:r>
              <w:rPr>
                <w:sz w:val="20"/>
                <w:szCs w:val="20"/>
              </w:rPr>
              <w:t xml:space="preserve"> test </w:t>
            </w:r>
            <w:proofErr w:type="spellStart"/>
            <w:r>
              <w:rPr>
                <w:sz w:val="20"/>
                <w:szCs w:val="20"/>
              </w:rPr>
              <w:t>eder</w:t>
            </w:r>
            <w:proofErr w:type="spellEnd"/>
            <w:r w:rsidR="000E2B50">
              <w:rPr>
                <w:sz w:val="20"/>
                <w:szCs w:val="20"/>
              </w:rPr>
              <w:t xml:space="preserve">. Bu </w:t>
            </w:r>
            <w:proofErr w:type="spellStart"/>
            <w:r>
              <w:rPr>
                <w:sz w:val="20"/>
                <w:szCs w:val="20"/>
              </w:rPr>
              <w:t>rapo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öğrenciy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or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r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uştıurduğ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y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atiğ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ök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ırsatı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ri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  <w:p w14:paraId="187F6F3E" w14:textId="77777777" w:rsidR="000E2B50" w:rsidRDefault="000E2B50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816681B" w14:textId="7FD92F6B" w:rsidR="000E2B50" w:rsidRPr="00ED1457" w:rsidRDefault="000E2B50" w:rsidP="00AA2D05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r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v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tılı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isipl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ç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rek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etiş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tenek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lişmes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rdım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u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</w:tr>
      <w:tr w:rsidR="000E2B50" w:rsidRPr="0040357B" w14:paraId="65D85329" w14:textId="77777777" w:rsidTr="003C6CC8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5" w:type="dxa"/>
            <w:gridSpan w:val="31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023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0E2B50" w14:paraId="6F3B52AA" w14:textId="77777777" w:rsidTr="00E055C2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C817AB" w14:textId="77777777" w:rsidR="000E2B50" w:rsidRDefault="000E2B50" w:rsidP="00E055C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Total points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940D423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7171476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78D33A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54C222D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4C7E47A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394E4C7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197292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54D216E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B08635C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BD89790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</w:tr>
            <w:tr w:rsidR="000E2B50" w14:paraId="4D100066" w14:textId="77777777" w:rsidTr="00E055C2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DF3E91" w14:textId="77777777" w:rsidR="000E2B50" w:rsidRDefault="000E2B50" w:rsidP="00E055C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Letter Grade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C700F6C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20C9EC3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339AD8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C841FB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C984181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815CD81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77986F5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C3B4E95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A425AFC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A93982" w14:textId="77777777" w:rsidR="000E2B50" w:rsidRDefault="000E2B5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697FC5E8" w14:textId="77777777" w:rsidR="000E2B50" w:rsidRDefault="000E2B50" w:rsidP="00142F4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0E2B50" w:rsidRPr="0040357B" w14:paraId="3550DC91" w14:textId="77777777" w:rsidTr="003C6CC8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0E2B50" w:rsidRPr="0040357B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352610BD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105CE87F" w14:textId="77777777" w:rsidR="000E2B50" w:rsidRPr="00D47D24" w:rsidRDefault="000E2B5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83" w:type="dxa"/>
            <w:gridSpan w:val="4"/>
            <w:shd w:val="clear" w:color="auto" w:fill="auto"/>
          </w:tcPr>
          <w:p w14:paraId="57500EB3" w14:textId="77777777" w:rsidR="000E2B50" w:rsidRPr="00D47D24" w:rsidRDefault="000E2B5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0E2B50" w:rsidRPr="0040357B" w14:paraId="6937EF7C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31"/>
            <w:shd w:val="clear" w:color="auto" w:fill="F2F2F2"/>
          </w:tcPr>
          <w:p w14:paraId="4C1553AD" w14:textId="77777777" w:rsidR="000E2B50" w:rsidRPr="005A29FF" w:rsidRDefault="000E2B50" w:rsidP="00142F4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0E2B50" w:rsidRPr="0040357B" w14:paraId="29CA4224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0D2DE4E8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34B35C3E" w14:textId="2B2D31C8" w:rsidR="000E2B50" w:rsidRPr="001D4508" w:rsidRDefault="000E2B50" w:rsidP="00E055C2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Gerek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vra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or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fark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steklenmesi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Baz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lerde</w:t>
            </w:r>
            <w:proofErr w:type="spellEnd"/>
            <w:r>
              <w:rPr>
                <w:sz w:val="18"/>
                <w:szCs w:val="18"/>
              </w:rPr>
              <w:t xml:space="preserve"> power </w:t>
            </w:r>
            <w:r>
              <w:rPr>
                <w:sz w:val="18"/>
                <w:szCs w:val="18"/>
              </w:rPr>
              <w:lastRenderedPageBreak/>
              <w:t xml:space="preserve">point </w:t>
            </w:r>
            <w:proofErr w:type="spellStart"/>
            <w:r>
              <w:rPr>
                <w:sz w:val="18"/>
                <w:szCs w:val="18"/>
              </w:rPr>
              <w:t>sunu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ıs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ideo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sz w:val="18"/>
                <w:szCs w:val="18"/>
              </w:rPr>
              <w:t>kullanılır.STATA</w:t>
            </w:r>
            <w:proofErr w:type="spellEnd"/>
            <w:proofErr w:type="gram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ogram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ullanıl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ygulama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rn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aliz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celeni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  <w:tc>
          <w:tcPr>
            <w:tcW w:w="983" w:type="dxa"/>
            <w:gridSpan w:val="4"/>
            <w:shd w:val="clear" w:color="auto" w:fill="auto"/>
          </w:tcPr>
          <w:p w14:paraId="5FE686B2" w14:textId="5E1DE981" w:rsidR="000E2B50" w:rsidRPr="00E53BD1" w:rsidRDefault="00B3493E" w:rsidP="00142F41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lastRenderedPageBreak/>
              <w:t>13</w:t>
            </w:r>
          </w:p>
        </w:tc>
      </w:tr>
      <w:tr w:rsidR="000E2B50" w:rsidRPr="0040357B" w14:paraId="745F3B11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52" w:type="dxa"/>
            <w:gridSpan w:val="4"/>
            <w:shd w:val="clear" w:color="auto" w:fill="auto"/>
          </w:tcPr>
          <w:p w14:paraId="3882302C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757EDD66" w14:textId="73847FA6" w:rsidR="000E2B50" w:rsidRPr="001D4508" w:rsidRDefault="000E2B50" w:rsidP="00B56BCB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arak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mas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mk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ağlan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tıl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birleriy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tişim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stekleni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  <w:tc>
          <w:tcPr>
            <w:tcW w:w="983" w:type="dxa"/>
            <w:gridSpan w:val="4"/>
            <w:shd w:val="clear" w:color="auto" w:fill="auto"/>
          </w:tcPr>
          <w:p w14:paraId="1F0094F5" w14:textId="13073A32" w:rsidR="000E2B50" w:rsidRPr="00E53BD1" w:rsidRDefault="000E2B50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>2</w:t>
            </w:r>
            <w:r w:rsidR="00B3493E" w:rsidRPr="00E53BD1">
              <w:rPr>
                <w:color w:val="262626"/>
                <w:sz w:val="20"/>
                <w:szCs w:val="20"/>
              </w:rPr>
              <w:t>6</w:t>
            </w:r>
          </w:p>
        </w:tc>
      </w:tr>
      <w:tr w:rsidR="000E2B50" w:rsidRPr="0040357B" w14:paraId="38361EBA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35D49DCF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9" w:type="dxa"/>
            <w:gridSpan w:val="19"/>
            <w:shd w:val="clear" w:color="auto" w:fill="auto"/>
          </w:tcPr>
          <w:p w14:paraId="38B6E80A" w14:textId="5B01DA03" w:rsidR="000E2B50" w:rsidRPr="001D4508" w:rsidRDefault="000E2B50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83" w:type="dxa"/>
            <w:gridSpan w:val="4"/>
            <w:shd w:val="clear" w:color="auto" w:fill="auto"/>
          </w:tcPr>
          <w:p w14:paraId="5BF0994E" w14:textId="6BC4F897" w:rsidR="000E2B50" w:rsidRPr="00E53BD1" w:rsidRDefault="000E2B50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>3</w:t>
            </w:r>
          </w:p>
        </w:tc>
      </w:tr>
      <w:tr w:rsidR="000E2B50" w:rsidRPr="0040357B" w14:paraId="2AE4D65E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71E41E42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9" w:type="dxa"/>
            <w:gridSpan w:val="19"/>
            <w:shd w:val="clear" w:color="auto" w:fill="auto"/>
          </w:tcPr>
          <w:p w14:paraId="5769D15F" w14:textId="563CAC68" w:rsidR="000E2B50" w:rsidRPr="001D4508" w:rsidRDefault="000E2B5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3" w:type="dxa"/>
            <w:gridSpan w:val="4"/>
            <w:shd w:val="clear" w:color="auto" w:fill="auto"/>
          </w:tcPr>
          <w:p w14:paraId="11920C0C" w14:textId="77777777" w:rsidR="000E2B50" w:rsidRPr="005A29FF" w:rsidRDefault="000E2B5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0E2B50" w:rsidRPr="0040357B" w14:paraId="740D94DE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4103D7FA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4B817879" w14:textId="77777777" w:rsidR="000E2B50" w:rsidRPr="001D4508" w:rsidRDefault="000E2B5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3" w:type="dxa"/>
            <w:gridSpan w:val="4"/>
            <w:shd w:val="clear" w:color="auto" w:fill="auto"/>
          </w:tcPr>
          <w:p w14:paraId="40F78DF4" w14:textId="77777777" w:rsidR="000E2B50" w:rsidRPr="005A29FF" w:rsidRDefault="000E2B5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0E2B50" w:rsidRPr="0040357B" w14:paraId="4EB56882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416C4D55" w14:textId="77777777" w:rsidR="000E2B50" w:rsidRPr="001D4508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72DFA00D" w14:textId="77777777" w:rsidR="000E2B50" w:rsidRPr="001D4508" w:rsidRDefault="000E2B5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3" w:type="dxa"/>
            <w:gridSpan w:val="4"/>
            <w:shd w:val="clear" w:color="auto" w:fill="auto"/>
          </w:tcPr>
          <w:p w14:paraId="080BFB54" w14:textId="77777777" w:rsidR="000E2B50" w:rsidRPr="005A29FF" w:rsidRDefault="000E2B5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0E2B50" w:rsidRPr="0040357B" w14:paraId="72041BF3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31"/>
            <w:shd w:val="clear" w:color="auto" w:fill="F2F2F2"/>
          </w:tcPr>
          <w:p w14:paraId="13A3125C" w14:textId="77777777" w:rsidR="000E2B50" w:rsidRPr="005A29FF" w:rsidRDefault="000E2B50" w:rsidP="00142F4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0E2B50" w:rsidRPr="0040357B" w14:paraId="152ACFC7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4BFDF6F1" w14:textId="7AD61072" w:rsidR="000E2B50" w:rsidRPr="008A4550" w:rsidRDefault="00B3493E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briefing memo)</w:t>
            </w:r>
          </w:p>
        </w:tc>
        <w:tc>
          <w:tcPr>
            <w:tcW w:w="4649" w:type="dxa"/>
            <w:gridSpan w:val="19"/>
            <w:shd w:val="clear" w:color="auto" w:fill="auto"/>
          </w:tcPr>
          <w:p w14:paraId="68F74B0D" w14:textId="4E2B118B" w:rsidR="000E2B50" w:rsidRPr="008A4550" w:rsidRDefault="00B3493E" w:rsidP="00B3493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seçtik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lkedek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mokrat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ej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litesi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rttır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eriler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ulunduk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rlar</w:t>
            </w:r>
            <w:proofErr w:type="spellEnd"/>
            <w:r>
              <w:rPr>
                <w:sz w:val="18"/>
                <w:szCs w:val="18"/>
              </w:rPr>
              <w:t xml:space="preserve">. Bu </w:t>
            </w:r>
            <w:proofErr w:type="spellStart"/>
            <w:r>
              <w:rPr>
                <w:sz w:val="18"/>
                <w:szCs w:val="18"/>
              </w:rPr>
              <w:t>rapor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çtik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lke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ihçesini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urums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sı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ültürünü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yrıntı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ekil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raştırmaları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rek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ılar</w:t>
            </w:r>
            <w:proofErr w:type="spellEnd"/>
            <w:r>
              <w:rPr>
                <w:sz w:val="18"/>
                <w:szCs w:val="18"/>
              </w:rPr>
              <w:t xml:space="preserve">.  </w:t>
            </w:r>
          </w:p>
        </w:tc>
        <w:tc>
          <w:tcPr>
            <w:tcW w:w="983" w:type="dxa"/>
            <w:gridSpan w:val="4"/>
            <w:shd w:val="clear" w:color="auto" w:fill="auto"/>
          </w:tcPr>
          <w:p w14:paraId="720717D9" w14:textId="37F5F3E1" w:rsidR="000E2B50" w:rsidRPr="00E53BD1" w:rsidRDefault="00E53BD1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>30</w:t>
            </w:r>
          </w:p>
        </w:tc>
      </w:tr>
      <w:tr w:rsidR="000E2B50" w:rsidRPr="0040357B" w14:paraId="4E33474F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63527B8E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6E5AE674" w14:textId="77777777" w:rsidR="000E2B50" w:rsidRPr="008A4550" w:rsidRDefault="000E2B5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3" w:type="dxa"/>
            <w:gridSpan w:val="4"/>
            <w:shd w:val="clear" w:color="auto" w:fill="auto"/>
          </w:tcPr>
          <w:p w14:paraId="3047D140" w14:textId="77777777" w:rsidR="000E2B50" w:rsidRPr="005A29FF" w:rsidRDefault="000E2B5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0E2B50" w:rsidRPr="0040357B" w14:paraId="1898B98A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3505CC69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9" w:type="dxa"/>
            <w:gridSpan w:val="19"/>
            <w:shd w:val="clear" w:color="auto" w:fill="auto"/>
          </w:tcPr>
          <w:p w14:paraId="3A7FA04D" w14:textId="4FA3637F" w:rsidR="000E2B50" w:rsidRPr="008A4550" w:rsidRDefault="000E2B50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laka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kumalar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ması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örnek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celenmesi</w:t>
            </w:r>
            <w:proofErr w:type="spellEnd"/>
          </w:p>
        </w:tc>
        <w:tc>
          <w:tcPr>
            <w:tcW w:w="983" w:type="dxa"/>
            <w:gridSpan w:val="4"/>
            <w:shd w:val="clear" w:color="auto" w:fill="auto"/>
          </w:tcPr>
          <w:p w14:paraId="4D3580BD" w14:textId="0673FCC6" w:rsidR="000E2B50" w:rsidRPr="00E53BD1" w:rsidRDefault="00B3493E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>4</w:t>
            </w:r>
            <w:r w:rsidR="00E53BD1" w:rsidRPr="00E53BD1">
              <w:rPr>
                <w:color w:val="262626"/>
                <w:sz w:val="20"/>
                <w:szCs w:val="20"/>
              </w:rPr>
              <w:t>8</w:t>
            </w:r>
          </w:p>
        </w:tc>
      </w:tr>
      <w:tr w:rsidR="000E2B50" w:rsidRPr="0040357B" w14:paraId="657E92B2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034B1D63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73B30566" w14:textId="396604D9" w:rsidR="000E2B50" w:rsidRPr="008A4550" w:rsidRDefault="00B3493E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</w:t>
            </w:r>
            <w:r w:rsidR="000E2B50">
              <w:rPr>
                <w:sz w:val="18"/>
                <w:szCs w:val="18"/>
              </w:rPr>
              <w:t>lara</w:t>
            </w:r>
            <w:proofErr w:type="spellEnd"/>
            <w:r w:rsidR="000E2B50">
              <w:rPr>
                <w:sz w:val="18"/>
                <w:szCs w:val="18"/>
              </w:rPr>
              <w:t xml:space="preserve"> </w:t>
            </w:r>
            <w:proofErr w:type="spellStart"/>
            <w:r w:rsidR="000E2B50"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83" w:type="dxa"/>
            <w:gridSpan w:val="4"/>
            <w:shd w:val="clear" w:color="auto" w:fill="auto"/>
          </w:tcPr>
          <w:p w14:paraId="35E3213B" w14:textId="5ED0236B" w:rsidR="000E2B50" w:rsidRPr="00E53BD1" w:rsidRDefault="00E53BD1" w:rsidP="00B3493E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 xml:space="preserve">  25</w:t>
            </w:r>
          </w:p>
        </w:tc>
      </w:tr>
      <w:tr w:rsidR="000E2B50" w:rsidRPr="0040357B" w14:paraId="6757941C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77CC0859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6969280E" w14:textId="77777777" w:rsidR="000E2B50" w:rsidRPr="008A4550" w:rsidRDefault="000E2B5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83" w:type="dxa"/>
            <w:gridSpan w:val="4"/>
            <w:shd w:val="clear" w:color="auto" w:fill="auto"/>
          </w:tcPr>
          <w:p w14:paraId="02328651" w14:textId="77777777" w:rsidR="000E2B50" w:rsidRPr="00E53BD1" w:rsidRDefault="000E2B50" w:rsidP="00142F41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</w:p>
        </w:tc>
      </w:tr>
      <w:tr w:rsidR="000E2B50" w:rsidRPr="0040357B" w14:paraId="0BB45872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52" w:type="dxa"/>
            <w:gridSpan w:val="4"/>
            <w:shd w:val="clear" w:color="auto" w:fill="auto"/>
          </w:tcPr>
          <w:p w14:paraId="3A125D92" w14:textId="77777777" w:rsidR="000E2B50" w:rsidRPr="008A45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49" w:type="dxa"/>
            <w:gridSpan w:val="19"/>
            <w:shd w:val="clear" w:color="auto" w:fill="auto"/>
          </w:tcPr>
          <w:p w14:paraId="6D9C84A0" w14:textId="24BC0ED8" w:rsidR="000E2B50" w:rsidRPr="008A4550" w:rsidRDefault="00B3493E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fi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aatlerin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</w:t>
            </w:r>
            <w:r w:rsidR="000E2B50">
              <w:rPr>
                <w:sz w:val="18"/>
                <w:szCs w:val="18"/>
              </w:rPr>
              <w:t>l</w:t>
            </w:r>
            <w:r>
              <w:rPr>
                <w:sz w:val="18"/>
                <w:szCs w:val="18"/>
              </w:rPr>
              <w:t>a</w:t>
            </w:r>
            <w:r w:rsidR="000E2B50">
              <w:rPr>
                <w:sz w:val="18"/>
                <w:szCs w:val="18"/>
              </w:rPr>
              <w:t>şılmayan</w:t>
            </w:r>
            <w:proofErr w:type="spellEnd"/>
            <w:r w:rsidR="000E2B50">
              <w:rPr>
                <w:sz w:val="18"/>
                <w:szCs w:val="18"/>
              </w:rPr>
              <w:t xml:space="preserve"> </w:t>
            </w:r>
            <w:proofErr w:type="spellStart"/>
            <w:r w:rsidR="000E2B50">
              <w:rPr>
                <w:sz w:val="18"/>
                <w:szCs w:val="18"/>
              </w:rPr>
              <w:t>konuların</w:t>
            </w:r>
            <w:proofErr w:type="spellEnd"/>
            <w:r w:rsidR="000E2B50">
              <w:rPr>
                <w:sz w:val="18"/>
                <w:szCs w:val="18"/>
              </w:rPr>
              <w:t xml:space="preserve"> </w:t>
            </w:r>
            <w:proofErr w:type="spellStart"/>
            <w:r w:rsidR="000E2B50">
              <w:rPr>
                <w:sz w:val="18"/>
                <w:szCs w:val="18"/>
              </w:rPr>
              <w:t>tekrarı</w:t>
            </w:r>
            <w:proofErr w:type="spellEnd"/>
          </w:p>
        </w:tc>
        <w:tc>
          <w:tcPr>
            <w:tcW w:w="983" w:type="dxa"/>
            <w:gridSpan w:val="4"/>
            <w:shd w:val="clear" w:color="auto" w:fill="auto"/>
          </w:tcPr>
          <w:p w14:paraId="2898DF1E" w14:textId="6A2E7FE5" w:rsidR="000E2B50" w:rsidRPr="00E53BD1" w:rsidRDefault="00B3493E" w:rsidP="00B3493E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>5</w:t>
            </w:r>
          </w:p>
        </w:tc>
      </w:tr>
      <w:tr w:rsidR="000E2B50" w:rsidRPr="0040357B" w14:paraId="29F73AC4" w14:textId="77777777" w:rsidTr="003C6CC8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0E2B50" w:rsidRPr="00FD215A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5D13EA14" w14:textId="77777777" w:rsidR="000E2B50" w:rsidRPr="005A29FF" w:rsidRDefault="000E2B5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6007E55E" w14:textId="7156EFAC" w:rsidR="000E2B50" w:rsidRPr="00E53BD1" w:rsidRDefault="000E2B50" w:rsidP="00E9307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jc w:val="both"/>
              <w:rPr>
                <w:color w:val="262626"/>
                <w:sz w:val="20"/>
                <w:szCs w:val="20"/>
              </w:rPr>
            </w:pPr>
            <w:r w:rsidRPr="00E53BD1">
              <w:rPr>
                <w:color w:val="262626"/>
                <w:sz w:val="20"/>
                <w:szCs w:val="20"/>
              </w:rPr>
              <w:t xml:space="preserve">                                                                                              </w:t>
            </w:r>
            <w:r w:rsidR="00E53BD1">
              <w:rPr>
                <w:color w:val="262626"/>
                <w:sz w:val="20"/>
                <w:szCs w:val="20"/>
              </w:rPr>
              <w:t>150</w:t>
            </w:r>
          </w:p>
        </w:tc>
      </w:tr>
      <w:tr w:rsidR="000E2B50" w:rsidRPr="0040357B" w14:paraId="789986E7" w14:textId="77777777" w:rsidTr="005A29FF">
        <w:trPr>
          <w:trHeight w:val="115"/>
        </w:trPr>
        <w:tc>
          <w:tcPr>
            <w:tcW w:w="10456" w:type="dxa"/>
            <w:gridSpan w:val="32"/>
            <w:shd w:val="clear" w:color="auto" w:fill="D9D9D9"/>
          </w:tcPr>
          <w:p w14:paraId="0C962F19" w14:textId="77777777" w:rsidR="000E2B50" w:rsidRPr="000E6EC3" w:rsidRDefault="000E2B50" w:rsidP="00142F4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0E2B50" w:rsidRPr="0040357B" w14:paraId="33160616" w14:textId="77777777" w:rsidTr="003C6CC8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83" w:type="dxa"/>
            <w:gridSpan w:val="8"/>
            <w:shd w:val="clear" w:color="auto" w:fill="auto"/>
          </w:tcPr>
          <w:p w14:paraId="0F9D6F30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25BF330B" w14:textId="68F0350E" w:rsidR="000E2B50" w:rsidRPr="000E6EC3" w:rsidRDefault="000E2B5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955CA4">
              <w:rPr>
                <w:sz w:val="18"/>
                <w:szCs w:val="18"/>
              </w:rPr>
              <w:t>Işıl</w:t>
            </w:r>
            <w:proofErr w:type="spellEnd"/>
            <w:r w:rsidRPr="00955CA4">
              <w:rPr>
                <w:sz w:val="18"/>
                <w:szCs w:val="18"/>
              </w:rPr>
              <w:t xml:space="preserve"> </w:t>
            </w:r>
            <w:proofErr w:type="spellStart"/>
            <w:r w:rsidRPr="00955CA4">
              <w:rPr>
                <w:sz w:val="18"/>
                <w:szCs w:val="18"/>
              </w:rPr>
              <w:t>Cerem</w:t>
            </w:r>
            <w:proofErr w:type="spellEnd"/>
            <w:r w:rsidRPr="00955CA4">
              <w:rPr>
                <w:sz w:val="18"/>
                <w:szCs w:val="18"/>
              </w:rPr>
              <w:t xml:space="preserve"> </w:t>
            </w:r>
            <w:proofErr w:type="spellStart"/>
            <w:r w:rsidRPr="00955CA4">
              <w:rPr>
                <w:sz w:val="18"/>
                <w:szCs w:val="18"/>
              </w:rPr>
              <w:t>Cenker</w:t>
            </w:r>
            <w:proofErr w:type="spellEnd"/>
            <w:r w:rsidRPr="00955CA4">
              <w:rPr>
                <w:sz w:val="18"/>
                <w:szCs w:val="18"/>
              </w:rPr>
              <w:t xml:space="preserve"> </w:t>
            </w:r>
            <w:proofErr w:type="spellStart"/>
            <w:r w:rsidRPr="00955CA4">
              <w:rPr>
                <w:sz w:val="18"/>
                <w:szCs w:val="18"/>
              </w:rPr>
              <w:t>Özek</w:t>
            </w:r>
            <w:proofErr w:type="spellEnd"/>
          </w:p>
        </w:tc>
      </w:tr>
      <w:tr w:rsidR="000E2B50" w:rsidRPr="0040357B" w14:paraId="458A7397" w14:textId="77777777" w:rsidTr="003C6CC8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2E15C5FE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14596BD5" w14:textId="623041B6" w:rsidR="000E2B50" w:rsidRPr="000E6EC3" w:rsidRDefault="000E2B5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55CA4">
              <w:rPr>
                <w:sz w:val="18"/>
                <w:szCs w:val="18"/>
              </w:rPr>
              <w:t>cerem.cenker@antalya.edu.tr</w:t>
            </w:r>
          </w:p>
        </w:tc>
      </w:tr>
      <w:tr w:rsidR="000E2B50" w:rsidRPr="0040357B" w14:paraId="43D4E9F0" w14:textId="77777777" w:rsidTr="003C6CC8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583261CD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1FDEDD1A" w14:textId="7055C4F9" w:rsidR="000E2B50" w:rsidRPr="00802E2A" w:rsidRDefault="000E2B50" w:rsidP="00142F41">
            <w:pPr>
              <w:spacing w:before="20" w:after="20"/>
              <w:rPr>
                <w:sz w:val="20"/>
                <w:szCs w:val="20"/>
              </w:rPr>
            </w:pPr>
            <w:r w:rsidRPr="00955CA4">
              <w:rPr>
                <w:color w:val="262626" w:themeColor="text1" w:themeTint="D9"/>
                <w:sz w:val="18"/>
                <w:szCs w:val="18"/>
              </w:rPr>
              <w:t>0242-2450220</w:t>
            </w:r>
          </w:p>
        </w:tc>
      </w:tr>
      <w:tr w:rsidR="000E2B50" w:rsidRPr="0040357B" w14:paraId="40C0B8DA" w14:textId="77777777" w:rsidTr="003C6CC8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05476D7A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203F8AE8" w14:textId="257266D7" w:rsidR="000E2B50" w:rsidRPr="00802E2A" w:rsidRDefault="000E2B50" w:rsidP="00142F4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955CA4">
              <w:rPr>
                <w:color w:val="262626" w:themeColor="text1" w:themeTint="D9"/>
                <w:sz w:val="18"/>
                <w:szCs w:val="18"/>
              </w:rPr>
              <w:t>0242-2450220</w:t>
            </w:r>
          </w:p>
        </w:tc>
      </w:tr>
      <w:tr w:rsidR="000E2B50" w:rsidRPr="0040357B" w14:paraId="036C0638" w14:textId="77777777" w:rsidTr="003C6CC8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247528D2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3DABD08A" w14:textId="7EFB86BC" w:rsidR="000E2B50" w:rsidRPr="005A29FF" w:rsidRDefault="000E2B5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Salı</w:t>
            </w:r>
            <w:proofErr w:type="spellEnd"/>
            <w:r w:rsidRPr="00955CA4">
              <w:rPr>
                <w:color w:val="262626" w:themeColor="text1" w:themeTint="D9"/>
                <w:sz w:val="18"/>
                <w:szCs w:val="18"/>
              </w:rPr>
              <w:t xml:space="preserve"> 13.30-15.30</w:t>
            </w:r>
          </w:p>
        </w:tc>
      </w:tr>
      <w:tr w:rsidR="000E2B50" w:rsidRPr="0040357B" w14:paraId="19F1AD9C" w14:textId="77777777" w:rsidTr="003C6CC8">
        <w:trPr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83" w:type="dxa"/>
            <w:gridSpan w:val="8"/>
            <w:shd w:val="clear" w:color="auto" w:fill="auto"/>
          </w:tcPr>
          <w:p w14:paraId="7BFD2C4A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3A98FB69" w14:textId="2198A036" w:rsidR="000E2B50" w:rsidRPr="005A29FF" w:rsidRDefault="000E2B5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Ders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programında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B56BCB">
              <w:rPr>
                <w:b/>
                <w:color w:val="262626" w:themeColor="text1" w:themeTint="D9"/>
                <w:sz w:val="18"/>
                <w:szCs w:val="18"/>
              </w:rPr>
              <w:t>zorunlu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larak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belirtilen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tüm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kumalar</w:t>
            </w:r>
            <w:proofErr w:type="spellEnd"/>
          </w:p>
        </w:tc>
      </w:tr>
      <w:tr w:rsidR="000E2B50" w:rsidRPr="0040357B" w14:paraId="3E71094E" w14:textId="77777777" w:rsidTr="003C6CC8">
        <w:trPr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0E2B50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314934D9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607D3542" w14:textId="7A450064" w:rsidR="000E2B50" w:rsidRPr="005A29FF" w:rsidRDefault="000E2B5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Ders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programında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B56BCB">
              <w:rPr>
                <w:b/>
                <w:color w:val="262626" w:themeColor="text1" w:themeTint="D9"/>
                <w:sz w:val="18"/>
                <w:szCs w:val="18"/>
              </w:rPr>
              <w:t>önerilen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larak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belirtilen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tüm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kumalar</w:t>
            </w:r>
            <w:proofErr w:type="spellEnd"/>
          </w:p>
        </w:tc>
      </w:tr>
      <w:tr w:rsidR="000E2B50" w:rsidRPr="0040357B" w14:paraId="0BB035FD" w14:textId="77777777" w:rsidTr="003C6CC8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0E2B50" w:rsidRPr="0040357B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83" w:type="dxa"/>
            <w:gridSpan w:val="8"/>
            <w:shd w:val="clear" w:color="auto" w:fill="auto"/>
            <w:vAlign w:val="center"/>
          </w:tcPr>
          <w:p w14:paraId="4A1DD4AA" w14:textId="77777777" w:rsidR="000E2B50" w:rsidRPr="0040357B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32" w:type="dxa"/>
            <w:gridSpan w:val="23"/>
            <w:shd w:val="clear" w:color="auto" w:fill="auto"/>
          </w:tcPr>
          <w:p w14:paraId="75745A11" w14:textId="15A156A2" w:rsidR="000E2B50" w:rsidRPr="00125FC8" w:rsidRDefault="000E2B50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Kop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ek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ekmey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şebbü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k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intih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mak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op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ekilmesi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</w:t>
            </w:r>
            <w:proofErr w:type="spellEnd"/>
            <w:r>
              <w:rPr>
                <w:sz w:val="18"/>
                <w:szCs w:val="18"/>
              </w:rPr>
              <w:t xml:space="preserve"> da </w:t>
            </w:r>
            <w:proofErr w:type="spellStart"/>
            <w:r>
              <w:rPr>
                <w:sz w:val="18"/>
                <w:szCs w:val="18"/>
              </w:rPr>
              <w:t>intiha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rd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k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baş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lerin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pyalamak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end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miş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sl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ylem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kadem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ürüstlüğü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hl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diğ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ylemlerdir</w:t>
            </w:r>
            <w:proofErr w:type="spellEnd"/>
            <w:r>
              <w:rPr>
                <w:sz w:val="18"/>
                <w:szCs w:val="18"/>
              </w:rPr>
              <w:t xml:space="preserve">. Bu </w:t>
            </w:r>
            <w:proofErr w:type="spellStart"/>
            <w:r>
              <w:rPr>
                <w:sz w:val="18"/>
                <w:szCs w:val="18"/>
              </w:rPr>
              <w:t>eylemler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ulun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isipl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urulu’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v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ir</w:t>
            </w:r>
            <w:proofErr w:type="spellEnd"/>
            <w:r>
              <w:rPr>
                <w:sz w:val="18"/>
                <w:szCs w:val="18"/>
              </w:rPr>
              <w:t xml:space="preserve">. Bu </w:t>
            </w:r>
            <w:proofErr w:type="spellStart"/>
            <w:r>
              <w:rPr>
                <w:sz w:val="18"/>
                <w:szCs w:val="18"/>
              </w:rPr>
              <w:t>konuda</w:t>
            </w:r>
            <w:proofErr w:type="spellEnd"/>
            <w:r>
              <w:rPr>
                <w:sz w:val="18"/>
                <w:szCs w:val="18"/>
              </w:rPr>
              <w:t xml:space="preserve"> YÖK </w:t>
            </w:r>
            <w:proofErr w:type="spellStart"/>
            <w:r>
              <w:rPr>
                <w:sz w:val="18"/>
                <w:szCs w:val="18"/>
              </w:rPr>
              <w:t>mevzuat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ygulanır</w:t>
            </w:r>
            <w:proofErr w:type="spellEnd"/>
            <w:r>
              <w:rPr>
                <w:sz w:val="18"/>
                <w:szCs w:val="18"/>
              </w:rPr>
              <w:t xml:space="preserve">.  </w:t>
            </w:r>
          </w:p>
        </w:tc>
      </w:tr>
      <w:tr w:rsidR="000E2B50" w:rsidRPr="0040357B" w14:paraId="45DE70C4" w14:textId="77777777" w:rsidTr="003C6CC8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0E2B50" w:rsidRPr="0040357B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  <w:vAlign w:val="center"/>
          </w:tcPr>
          <w:p w14:paraId="51D6B026" w14:textId="77777777" w:rsidR="000E2B50" w:rsidRPr="0040357B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32" w:type="dxa"/>
            <w:gridSpan w:val="23"/>
            <w:shd w:val="clear" w:color="auto" w:fill="auto"/>
          </w:tcPr>
          <w:p w14:paraId="34308EAE" w14:textId="0AFE87EB" w:rsidR="000E2B50" w:rsidRPr="00125FC8" w:rsidRDefault="000E2B50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Engel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rek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üzenle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yarlama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ı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  <w:tr w:rsidR="000E2B50" w:rsidRPr="0040357B" w14:paraId="008A4CBF" w14:textId="77777777" w:rsidTr="003C6CC8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0E2B50" w:rsidRPr="0040357B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64E01DC2" w14:textId="77777777" w:rsidR="000E2B50" w:rsidRPr="0040357B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632" w:type="dxa"/>
            <w:gridSpan w:val="23"/>
            <w:shd w:val="clear" w:color="auto" w:fill="auto"/>
          </w:tcPr>
          <w:p w14:paraId="04E28162" w14:textId="77777777" w:rsidR="000E2B50" w:rsidRPr="00125FC8" w:rsidRDefault="000E2B5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0E2B50" w:rsidRPr="0040357B" w14:paraId="7F60A499" w14:textId="77777777" w:rsidTr="003C6CC8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0E2B50" w:rsidRPr="0040357B" w:rsidRDefault="000E2B5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83" w:type="dxa"/>
            <w:gridSpan w:val="8"/>
            <w:shd w:val="clear" w:color="auto" w:fill="auto"/>
          </w:tcPr>
          <w:p w14:paraId="53178819" w14:textId="77777777" w:rsidR="000E2B50" w:rsidRDefault="000E2B5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32" w:type="dxa"/>
            <w:gridSpan w:val="23"/>
            <w:shd w:val="clear" w:color="auto" w:fill="auto"/>
          </w:tcPr>
          <w:p w14:paraId="48CD19B9" w14:textId="5FB83A25" w:rsidR="000E2B50" w:rsidRPr="00125FC8" w:rsidRDefault="000E2B50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ogram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ülemey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ksaklık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lduğ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urumlar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üncellenebilir</w:t>
            </w:r>
            <w:proofErr w:type="spellEnd"/>
            <w:r>
              <w:rPr>
                <w:sz w:val="18"/>
                <w:szCs w:val="18"/>
              </w:rPr>
              <w:t xml:space="preserve">. Bu </w:t>
            </w:r>
            <w:proofErr w:type="spellStart"/>
            <w:r>
              <w:rPr>
                <w:sz w:val="18"/>
                <w:szCs w:val="18"/>
              </w:rPr>
              <w:t>gi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urumlar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değişiklikt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lgilendirili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0C1F8D">
      <w:footerReference w:type="default" r:id="rId9"/>
      <w:pgSz w:w="12240" w:h="15840"/>
      <w:pgMar w:top="567" w:right="180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C1294A" w14:textId="77777777" w:rsidR="00AF752D" w:rsidRDefault="00AF752D" w:rsidP="00DC2AE9">
      <w:r>
        <w:separator/>
      </w:r>
    </w:p>
  </w:endnote>
  <w:endnote w:type="continuationSeparator" w:id="0">
    <w:p w14:paraId="3FE9C388" w14:textId="77777777" w:rsidR="00AF752D" w:rsidRDefault="00AF752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A9D61" w14:textId="339E60F5" w:rsidR="00B4099B" w:rsidRDefault="00B4099B">
    <w:pPr>
      <w:pStyle w:val="Footer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  <w:proofErr w:type="gramEnd"/>
  </w:p>
  <w:p w14:paraId="280149C3" w14:textId="77777777" w:rsidR="00617DFD" w:rsidRDefault="00617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3F52E6" w14:textId="77777777" w:rsidR="00AF752D" w:rsidRDefault="00AF752D" w:rsidP="00DC2AE9">
      <w:r>
        <w:separator/>
      </w:r>
    </w:p>
  </w:footnote>
  <w:footnote w:type="continuationSeparator" w:id="0">
    <w:p w14:paraId="519F99DD" w14:textId="77777777" w:rsidR="00AF752D" w:rsidRDefault="00AF752D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F7166"/>
    <w:multiLevelType w:val="hybridMultilevel"/>
    <w:tmpl w:val="3AAAFC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1"/>
  </w:num>
  <w:num w:numId="15">
    <w:abstractNumId w:val="2"/>
  </w:num>
  <w:num w:numId="16">
    <w:abstractNumId w:val="0"/>
  </w:num>
  <w:num w:numId="17">
    <w:abstractNumId w:val="1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1091"/>
    <w:rsid w:val="0006621A"/>
    <w:rsid w:val="00083E41"/>
    <w:rsid w:val="000856F8"/>
    <w:rsid w:val="00086052"/>
    <w:rsid w:val="00097353"/>
    <w:rsid w:val="000C1F8D"/>
    <w:rsid w:val="000D2DBA"/>
    <w:rsid w:val="000D645D"/>
    <w:rsid w:val="000E2B50"/>
    <w:rsid w:val="000E322B"/>
    <w:rsid w:val="000E6EC3"/>
    <w:rsid w:val="000E756F"/>
    <w:rsid w:val="000F15FF"/>
    <w:rsid w:val="000F5C3D"/>
    <w:rsid w:val="001103DD"/>
    <w:rsid w:val="001105C4"/>
    <w:rsid w:val="001127BA"/>
    <w:rsid w:val="00114535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82B93"/>
    <w:rsid w:val="001831F0"/>
    <w:rsid w:val="00183BA6"/>
    <w:rsid w:val="00194132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267B"/>
    <w:rsid w:val="00252C5D"/>
    <w:rsid w:val="00253F2C"/>
    <w:rsid w:val="00295D33"/>
    <w:rsid w:val="002A1EB4"/>
    <w:rsid w:val="002A3FF2"/>
    <w:rsid w:val="002A7F38"/>
    <w:rsid w:val="002B10CD"/>
    <w:rsid w:val="002B6781"/>
    <w:rsid w:val="002B76C9"/>
    <w:rsid w:val="002D2614"/>
    <w:rsid w:val="002E7688"/>
    <w:rsid w:val="002F32F5"/>
    <w:rsid w:val="002F6A52"/>
    <w:rsid w:val="00313429"/>
    <w:rsid w:val="00316330"/>
    <w:rsid w:val="003451A0"/>
    <w:rsid w:val="00367390"/>
    <w:rsid w:val="003A0711"/>
    <w:rsid w:val="003A77DC"/>
    <w:rsid w:val="003B0A43"/>
    <w:rsid w:val="003B4173"/>
    <w:rsid w:val="003C6CC8"/>
    <w:rsid w:val="003E45D0"/>
    <w:rsid w:val="003F09EC"/>
    <w:rsid w:val="003F49AE"/>
    <w:rsid w:val="003F7850"/>
    <w:rsid w:val="0040357B"/>
    <w:rsid w:val="004052CE"/>
    <w:rsid w:val="004143B5"/>
    <w:rsid w:val="00431711"/>
    <w:rsid w:val="00446A04"/>
    <w:rsid w:val="004744A6"/>
    <w:rsid w:val="00483AB1"/>
    <w:rsid w:val="00486361"/>
    <w:rsid w:val="0049043A"/>
    <w:rsid w:val="004B2155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04E7"/>
    <w:rsid w:val="005E7333"/>
    <w:rsid w:val="005F082B"/>
    <w:rsid w:val="005F552A"/>
    <w:rsid w:val="00601F6B"/>
    <w:rsid w:val="00606F13"/>
    <w:rsid w:val="00607CEE"/>
    <w:rsid w:val="00617DFD"/>
    <w:rsid w:val="006252B6"/>
    <w:rsid w:val="006348FD"/>
    <w:rsid w:val="00636F81"/>
    <w:rsid w:val="00647879"/>
    <w:rsid w:val="006542EE"/>
    <w:rsid w:val="00657D0F"/>
    <w:rsid w:val="00670346"/>
    <w:rsid w:val="006A12DF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753F7"/>
    <w:rsid w:val="00777F4D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09E0"/>
    <w:rsid w:val="00833E55"/>
    <w:rsid w:val="008363B1"/>
    <w:rsid w:val="00854951"/>
    <w:rsid w:val="0087660E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5B72"/>
    <w:rsid w:val="00917E2D"/>
    <w:rsid w:val="00921622"/>
    <w:rsid w:val="00933D75"/>
    <w:rsid w:val="009431E8"/>
    <w:rsid w:val="00944A86"/>
    <w:rsid w:val="009562D8"/>
    <w:rsid w:val="00956A02"/>
    <w:rsid w:val="00976F2A"/>
    <w:rsid w:val="00984862"/>
    <w:rsid w:val="00994F79"/>
    <w:rsid w:val="009A11BB"/>
    <w:rsid w:val="009C0378"/>
    <w:rsid w:val="009D0E3F"/>
    <w:rsid w:val="009E6AE4"/>
    <w:rsid w:val="009F22C0"/>
    <w:rsid w:val="00A16AF1"/>
    <w:rsid w:val="00A3619E"/>
    <w:rsid w:val="00A42F08"/>
    <w:rsid w:val="00A44C97"/>
    <w:rsid w:val="00A53258"/>
    <w:rsid w:val="00A714B1"/>
    <w:rsid w:val="00A80B6F"/>
    <w:rsid w:val="00A96608"/>
    <w:rsid w:val="00A97339"/>
    <w:rsid w:val="00A97C2B"/>
    <w:rsid w:val="00AA2D05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AF752D"/>
    <w:rsid w:val="00B062D9"/>
    <w:rsid w:val="00B2746F"/>
    <w:rsid w:val="00B3493E"/>
    <w:rsid w:val="00B36FE1"/>
    <w:rsid w:val="00B4099B"/>
    <w:rsid w:val="00B44BE4"/>
    <w:rsid w:val="00B56BCB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4A71"/>
    <w:rsid w:val="00BC2535"/>
    <w:rsid w:val="00BD186F"/>
    <w:rsid w:val="00BE72B0"/>
    <w:rsid w:val="00BE72C0"/>
    <w:rsid w:val="00BF19BD"/>
    <w:rsid w:val="00BF41EF"/>
    <w:rsid w:val="00BF5461"/>
    <w:rsid w:val="00C04D5B"/>
    <w:rsid w:val="00C15045"/>
    <w:rsid w:val="00C25C17"/>
    <w:rsid w:val="00C2707B"/>
    <w:rsid w:val="00C303EB"/>
    <w:rsid w:val="00C426E5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C5A3D"/>
    <w:rsid w:val="00DD7975"/>
    <w:rsid w:val="00DE7F14"/>
    <w:rsid w:val="00E055C2"/>
    <w:rsid w:val="00E13A85"/>
    <w:rsid w:val="00E14E90"/>
    <w:rsid w:val="00E27E29"/>
    <w:rsid w:val="00E479DA"/>
    <w:rsid w:val="00E53BD1"/>
    <w:rsid w:val="00E55E1F"/>
    <w:rsid w:val="00E57DDB"/>
    <w:rsid w:val="00E64958"/>
    <w:rsid w:val="00E653A0"/>
    <w:rsid w:val="00E679A2"/>
    <w:rsid w:val="00E67F84"/>
    <w:rsid w:val="00E67FDF"/>
    <w:rsid w:val="00E744A9"/>
    <w:rsid w:val="00E7576C"/>
    <w:rsid w:val="00E77497"/>
    <w:rsid w:val="00E804EF"/>
    <w:rsid w:val="00E93074"/>
    <w:rsid w:val="00EA6EFE"/>
    <w:rsid w:val="00EB10CA"/>
    <w:rsid w:val="00EC0DC4"/>
    <w:rsid w:val="00EC4EB6"/>
    <w:rsid w:val="00ED1457"/>
    <w:rsid w:val="00ED3C45"/>
    <w:rsid w:val="00ED5966"/>
    <w:rsid w:val="00ED66CB"/>
    <w:rsid w:val="00EE2557"/>
    <w:rsid w:val="00EE333A"/>
    <w:rsid w:val="00F013D1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6186D"/>
    <w:rsid w:val="00F71F22"/>
    <w:rsid w:val="00F736C0"/>
    <w:rsid w:val="00F76C8C"/>
    <w:rsid w:val="00F82052"/>
    <w:rsid w:val="00F839E0"/>
    <w:rsid w:val="00F85B7F"/>
    <w:rsid w:val="00F8709F"/>
    <w:rsid w:val="00FA27C1"/>
    <w:rsid w:val="00FC4198"/>
    <w:rsid w:val="00FD099D"/>
    <w:rsid w:val="00FD215A"/>
    <w:rsid w:val="00FD62D5"/>
    <w:rsid w:val="00FD7157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9F0A9170-F946-4559-AF53-322E382BE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9AD6730-3F9A-4E47-99D5-DC9DAADF7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24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Şevket SEFA</cp:lastModifiedBy>
  <cp:revision>8</cp:revision>
  <cp:lastPrinted>2017-03-21T12:24:00Z</cp:lastPrinted>
  <dcterms:created xsi:type="dcterms:W3CDTF">2021-04-07T18:18:00Z</dcterms:created>
  <dcterms:modified xsi:type="dcterms:W3CDTF">2021-04-09T04:58:00Z</dcterms:modified>
</cp:coreProperties>
</file>